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5"/>
        <w:gridCol w:w="5670"/>
      </w:tblGrid>
      <w:tr w:rsidR="0032105A" w:rsidRPr="00A25DDA" w14:paraId="3006F8E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1F7724">
            <w:pPr>
              <w:spacing w:line="276" w:lineRule="auto"/>
              <w:jc w:val="center"/>
              <w:rPr>
                <w:bCs/>
                <w:lang w:val="vi-VN"/>
              </w:rPr>
            </w:pPr>
            <w:bookmarkStart w:id="0" w:name="_GoBack"/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1F7724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32CD373B" w:rsidR="0032105A" w:rsidRPr="00213F6C" w:rsidRDefault="00213F6C" w:rsidP="001F7724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2819AE">
              <w:rPr>
                <w:b/>
                <w:bCs/>
              </w:rPr>
              <w:t xml:space="preserve"> THỦY SẢ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1F7724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1F7724">
      <w:pPr>
        <w:tabs>
          <w:tab w:val="left" w:pos="2325"/>
        </w:tabs>
        <w:spacing w:line="276" w:lineRule="auto"/>
        <w:jc w:val="center"/>
        <w:rPr>
          <w:b/>
          <w:bCs/>
          <w:lang w:val="vi-VN"/>
        </w:rPr>
      </w:pPr>
    </w:p>
    <w:p w14:paraId="17A64F34" w14:textId="77777777" w:rsidR="00A25DDA" w:rsidRDefault="00A25DDA" w:rsidP="001F7724">
      <w:pPr>
        <w:tabs>
          <w:tab w:val="left" w:pos="2325"/>
        </w:tabs>
        <w:spacing w:line="276" w:lineRule="auto"/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1F7724">
      <w:pPr>
        <w:tabs>
          <w:tab w:val="left" w:pos="2325"/>
        </w:tabs>
        <w:spacing w:line="276" w:lineRule="auto"/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1F7724">
      <w:pPr>
        <w:tabs>
          <w:tab w:val="left" w:pos="2325"/>
        </w:tabs>
        <w:spacing w:line="276" w:lineRule="auto"/>
        <w:rPr>
          <w:b/>
          <w:bCs/>
          <w:sz w:val="26"/>
          <w:szCs w:val="26"/>
          <w:lang w:val="vi-VN"/>
        </w:rPr>
      </w:pPr>
    </w:p>
    <w:p w14:paraId="486C3EC4" w14:textId="55107C91" w:rsidR="00CD591C" w:rsidRPr="00673781" w:rsidRDefault="00220FF3" w:rsidP="001F7724">
      <w:pPr>
        <w:tabs>
          <w:tab w:val="left" w:pos="2325"/>
        </w:tabs>
        <w:spacing w:before="120" w:line="276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2819AE" w:rsidRPr="002819AE">
        <w:rPr>
          <w:b/>
          <w:bCs/>
          <w:sz w:val="26"/>
          <w:szCs w:val="26"/>
          <w:lang w:val="vi-VN"/>
        </w:rPr>
        <w:t>Đại học</w:t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2819AE" w:rsidRPr="002819AE">
        <w:rPr>
          <w:b/>
          <w:bCs/>
          <w:sz w:val="26"/>
          <w:szCs w:val="26"/>
        </w:rPr>
        <w:t>Nuôi trồng thủy sản</w:t>
      </w:r>
    </w:p>
    <w:p w14:paraId="7BB0D3A5" w14:textId="07E19719" w:rsidR="00CD591C" w:rsidRDefault="00CD591C" w:rsidP="001F7724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5"/>
        <w:gridCol w:w="4819"/>
      </w:tblGrid>
      <w:tr w:rsidR="003E2BBF" w:rsidRPr="00BD6F12" w14:paraId="5AEF9672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E2BBF" w:rsidRPr="00446C79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</w:tcPr>
          <w:p w14:paraId="267E6B85" w14:textId="5DDC60BF" w:rsidR="003E2BBF" w:rsidRPr="007C587E" w:rsidRDefault="007C587E" w:rsidP="001F7724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611031</w:t>
            </w:r>
          </w:p>
        </w:tc>
      </w:tr>
      <w:tr w:rsidR="003E2BBF" w:rsidRPr="00BD6F12" w14:paraId="1DF0E22B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E2BBF" w:rsidRPr="00446C79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</w:tcPr>
          <w:p w14:paraId="19E915AA" w14:textId="75C560DF" w:rsidR="003E2BBF" w:rsidRPr="003E2BBF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Kỹ thuật sản xuất giống và trồng rong biển</w:t>
            </w:r>
          </w:p>
        </w:tc>
      </w:tr>
      <w:tr w:rsidR="003E2BBF" w:rsidRPr="00BD6F12" w14:paraId="45BF78B5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3E2BBF" w:rsidRPr="00446C79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</w:tcPr>
          <w:p w14:paraId="4016CCE6" w14:textId="2C00390C" w:rsidR="003E2BBF" w:rsidRPr="003E2BBF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Macroalgae Aquaculture</w:t>
            </w:r>
          </w:p>
        </w:tc>
      </w:tr>
      <w:tr w:rsidR="003E2BBF" w:rsidRPr="00BD6F12" w14:paraId="18A39531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E2BBF" w:rsidRPr="00446C79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</w:tcPr>
          <w:p w14:paraId="0FC877AB" w14:textId="57A03878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  <w:lang w:val="vi-VN"/>
              </w:rPr>
              <w:t>02</w:t>
            </w:r>
            <w:r w:rsidRPr="003E2BBF">
              <w:rPr>
                <w:bCs/>
                <w:sz w:val="26"/>
                <w:szCs w:val="26"/>
              </w:rPr>
              <w:t xml:space="preserve"> (1 LT, 1 TH)</w:t>
            </w:r>
          </w:p>
        </w:tc>
      </w:tr>
      <w:tr w:rsidR="003E2BBF" w:rsidRPr="00BD6F12" w14:paraId="6F1D1E6E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3E2BBF" w:rsidRPr="00446C79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</w:tcPr>
          <w:p w14:paraId="37E1DE62" w14:textId="77777777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E2BBF" w:rsidRPr="00BD6F12" w14:paraId="484A32A6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E2BBF" w:rsidRPr="00BD6F12" w:rsidRDefault="003E2BBF" w:rsidP="001F7724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</w:tcPr>
          <w:p w14:paraId="71A4547D" w14:textId="266C37F4" w:rsidR="003E2BBF" w:rsidRPr="003E2BBF" w:rsidRDefault="003E2BBF" w:rsidP="001F7724">
            <w:pPr>
              <w:tabs>
                <w:tab w:val="left" w:pos="48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15</w:t>
            </w:r>
            <w:r w:rsidRPr="003E2BBF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E2BBF" w:rsidRPr="00BD6F12" w14:paraId="2DB4C25F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E2BBF" w:rsidRPr="00BD6F12" w:rsidRDefault="003E2BBF" w:rsidP="001F7724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</w:tcPr>
          <w:p w14:paraId="6AAA98CC" w14:textId="0973E62A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30</w:t>
            </w:r>
            <w:r w:rsidRPr="003E2BBF">
              <w:rPr>
                <w:bCs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3E2BBF" w:rsidRPr="00BD6F12" w14:paraId="1B1A79AC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E2BBF" w:rsidRPr="00BD6F12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5909C00C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  <w:lang w:val="vi-VN"/>
              </w:rPr>
              <w:t>45 tiết</w:t>
            </w:r>
          </w:p>
        </w:tc>
      </w:tr>
      <w:tr w:rsidR="003E2BBF" w:rsidRPr="00BD6F12" w14:paraId="6BD439AF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E2BBF" w:rsidRPr="00446C79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6. Quản lí,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</w:tcPr>
          <w:p w14:paraId="4A564CFC" w14:textId="77777777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</w:p>
        </w:tc>
      </w:tr>
      <w:tr w:rsidR="003E2BBF" w:rsidRPr="00BD6F12" w14:paraId="3BF7B316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3E2BBF" w:rsidRPr="00BD6F12" w:rsidRDefault="003E2BBF" w:rsidP="001F7724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6E322C6E" w:rsidR="003E2BBF" w:rsidRPr="003E2BBF" w:rsidRDefault="0054253E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Khoa </w:t>
            </w:r>
            <w:r w:rsidR="003E2BBF" w:rsidRPr="003E2BBF">
              <w:rPr>
                <w:bCs/>
                <w:sz w:val="26"/>
                <w:szCs w:val="26"/>
              </w:rPr>
              <w:t>Thủy sản</w:t>
            </w:r>
          </w:p>
        </w:tc>
      </w:tr>
      <w:tr w:rsidR="003E2BBF" w:rsidRPr="00BD6F12" w14:paraId="5030C245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E2BBF" w:rsidRPr="00BD6F12" w:rsidRDefault="003E2BBF" w:rsidP="001F7724">
            <w:pPr>
              <w:tabs>
                <w:tab w:val="left" w:pos="284"/>
              </w:tabs>
              <w:spacing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0B370674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  <w:lang w:val="vi-VN"/>
              </w:rPr>
              <w:t xml:space="preserve">TS. </w:t>
            </w:r>
            <w:r w:rsidRPr="003E2BBF">
              <w:rPr>
                <w:bCs/>
                <w:sz w:val="26"/>
                <w:szCs w:val="26"/>
              </w:rPr>
              <w:t>Đặng Toàn Vinh</w:t>
            </w:r>
          </w:p>
        </w:tc>
      </w:tr>
      <w:tr w:rsidR="003E2BBF" w:rsidRPr="00BD6F12" w14:paraId="08E0ADD8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E2BBF" w:rsidRPr="00BD6F12" w:rsidRDefault="003E2BBF" w:rsidP="001F7724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613C29A8" w14:textId="77777777" w:rsidR="0054253E" w:rsidRDefault="0054253E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Nguyễn Hữu Tích</w:t>
            </w:r>
          </w:p>
          <w:p w14:paraId="16F67B30" w14:textId="5C16ECEB" w:rsidR="003E2BBF" w:rsidRPr="003E2BBF" w:rsidRDefault="0054253E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Vũ Công Tâm</w:t>
            </w:r>
          </w:p>
        </w:tc>
      </w:tr>
      <w:tr w:rsidR="003E2BBF" w:rsidRPr="00BD6F12" w14:paraId="4D215554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3E2BBF" w:rsidRPr="00446C79" w:rsidRDefault="003E2BBF" w:rsidP="001F7724">
            <w:pPr>
              <w:autoSpaceDE w:val="0"/>
              <w:autoSpaceDN w:val="0"/>
              <w:adjustRightInd w:val="0"/>
              <w:spacing w:line="276" w:lineRule="auto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</w:tcPr>
          <w:p w14:paraId="141D8FC6" w14:textId="7F4A50C6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E2BBF" w:rsidRPr="00BD6F12" w14:paraId="2C8D4F8A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E2BBF" w:rsidRPr="00BD6F12" w:rsidRDefault="003E2BBF" w:rsidP="001F7724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38203FDE" w:rsidR="003E2BBF" w:rsidRPr="003E2BBF" w:rsidRDefault="0054253E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  <w:tr w:rsidR="003E2BBF" w:rsidRPr="00BD6F12" w14:paraId="3739DA6D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E2BBF" w:rsidRPr="00BD6F12" w:rsidRDefault="003E2BBF" w:rsidP="001F7724">
            <w:pPr>
              <w:tabs>
                <w:tab w:val="left" w:pos="284"/>
              </w:tabs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58FF3F58" w:rsidR="003E2BBF" w:rsidRPr="003E2BBF" w:rsidRDefault="003E2BBF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 w:rsidRPr="003E2BBF">
              <w:rPr>
                <w:bCs/>
                <w:sz w:val="26"/>
                <w:szCs w:val="26"/>
              </w:rPr>
              <w:t>Sinh học đại cương</w:t>
            </w:r>
          </w:p>
        </w:tc>
      </w:tr>
      <w:tr w:rsidR="002819AE" w:rsidRPr="00BD6F12" w14:paraId="17457800" w14:textId="77777777" w:rsidTr="001F7724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2819AE" w:rsidRPr="00BD6F12" w:rsidRDefault="002819AE" w:rsidP="001F7724">
            <w:pPr>
              <w:spacing w:line="276" w:lineRule="auto"/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35457D48" w:rsidR="002819AE" w:rsidRPr="009F07B4" w:rsidRDefault="0054253E" w:rsidP="001F7724">
            <w:pPr>
              <w:tabs>
                <w:tab w:val="left" w:pos="2325"/>
              </w:tabs>
              <w:spacing w:line="276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ông</w:t>
            </w:r>
          </w:p>
        </w:tc>
      </w:tr>
    </w:tbl>
    <w:p w14:paraId="5F195EBC" w14:textId="77777777" w:rsidR="00213F6C" w:rsidRPr="00446C79" w:rsidRDefault="00A97A8F" w:rsidP="001F7724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437AFF01" w:rsidR="005605E0" w:rsidRDefault="00A97A8F" w:rsidP="001F7724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1B498C34" w14:textId="0A44BCF4" w:rsidR="002819AE" w:rsidRPr="002819AE" w:rsidRDefault="003E2BBF" w:rsidP="001F7724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3E2BBF">
        <w:rPr>
          <w:sz w:val="26"/>
          <w:szCs w:val="26"/>
          <w:lang w:val="sv-SE"/>
        </w:rPr>
        <w:t>Người học có các kiến thức về các đặc điểm sinh học chủ yếu, kỹ thuật sản xuất giống và trồng các loại rong biển có giá trị kinh tế; nhằm ứng dụng các quy trình sản xuất giống, nuôi rong biển thương phẩm</w:t>
      </w:r>
      <w:r w:rsidR="002819AE" w:rsidRPr="002819AE">
        <w:rPr>
          <w:sz w:val="26"/>
          <w:szCs w:val="26"/>
          <w:lang w:val="sv-SE"/>
        </w:rPr>
        <w:t>.</w:t>
      </w:r>
    </w:p>
    <w:p w14:paraId="1792A7DD" w14:textId="77777777" w:rsidR="001666BE" w:rsidRPr="00446C79" w:rsidRDefault="00B664F9" w:rsidP="001F7724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  <w:r w:rsidR="00BE7614">
        <w:rPr>
          <w:rStyle w:val="EndnoteReference"/>
          <w:b/>
          <w:i/>
          <w:sz w:val="26"/>
          <w:szCs w:val="26"/>
          <w:lang w:val="sv-SE"/>
        </w:rPr>
        <w:endnoteReference w:id="1"/>
      </w:r>
    </w:p>
    <w:p w14:paraId="703E859A" w14:textId="77777777" w:rsidR="00B664F9" w:rsidRPr="00446C79" w:rsidRDefault="00B664F9" w:rsidP="001F7724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2D83C0A7" w:rsidR="001666BE" w:rsidRDefault="00A97A8F" w:rsidP="001F7724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 xml:space="preserve">- </w:t>
      </w:r>
      <w:r w:rsidR="003E2BBF" w:rsidRPr="003E2BBF">
        <w:rPr>
          <w:sz w:val="26"/>
          <w:szCs w:val="26"/>
          <w:lang w:val="sv-SE"/>
        </w:rPr>
        <w:t>CO1: Có kiến thức về các kỹ thuật sản xuất giống và nuôi trồng rong biển</w:t>
      </w:r>
      <w:r w:rsidR="002819AE">
        <w:rPr>
          <w:sz w:val="26"/>
          <w:szCs w:val="26"/>
          <w:lang w:val="sv-SE"/>
        </w:rPr>
        <w:t>;</w:t>
      </w:r>
    </w:p>
    <w:p w14:paraId="56C3FB56" w14:textId="77777777" w:rsidR="00801B59" w:rsidRPr="00446C79" w:rsidRDefault="00801B59" w:rsidP="001F7724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2. Về kỹ năng</w:t>
      </w:r>
    </w:p>
    <w:p w14:paraId="67CE9386" w14:textId="7AC0DD5C" w:rsidR="003E2BBF" w:rsidRPr="003E2BBF" w:rsidRDefault="003E2BBF" w:rsidP="001F7724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3E2BBF">
        <w:rPr>
          <w:sz w:val="26"/>
          <w:szCs w:val="26"/>
          <w:lang w:val="sv-SE"/>
        </w:rPr>
        <w:t>- CO2: Chọn được đối tượng nuôi, địa điểm nuôi và mùa vụ nuôi phù hợp</w:t>
      </w:r>
      <w:r>
        <w:rPr>
          <w:sz w:val="26"/>
          <w:szCs w:val="26"/>
          <w:lang w:val="sv-SE"/>
        </w:rPr>
        <w:t>;</w:t>
      </w:r>
    </w:p>
    <w:p w14:paraId="0FA4219F" w14:textId="795CDE16" w:rsidR="003E2BBF" w:rsidRDefault="003E2BBF" w:rsidP="001F7724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3E2BBF">
        <w:rPr>
          <w:sz w:val="26"/>
          <w:szCs w:val="26"/>
          <w:lang w:val="sv-SE"/>
        </w:rPr>
        <w:lastRenderedPageBreak/>
        <w:t>- CO3: Phân tích được các ứng dụng từ đặc điểm sinh học của rong biển vào kỹ thuật sản xuất giố</w:t>
      </w:r>
      <w:r>
        <w:rPr>
          <w:sz w:val="26"/>
          <w:szCs w:val="26"/>
          <w:lang w:val="sv-SE"/>
        </w:rPr>
        <w:t>ng;</w:t>
      </w:r>
    </w:p>
    <w:p w14:paraId="582B3983" w14:textId="77777777" w:rsidR="00801B59" w:rsidRPr="00446C79" w:rsidRDefault="00801B59" w:rsidP="001F7724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1414367C" w14:textId="36AA5662" w:rsidR="002819AE" w:rsidRDefault="00A25DDA" w:rsidP="001F7724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 xml:space="preserve">- </w:t>
      </w:r>
      <w:r w:rsidR="00681AE1" w:rsidRPr="00681AE1">
        <w:rPr>
          <w:sz w:val="26"/>
          <w:szCs w:val="26"/>
          <w:lang w:val="sv-SE"/>
        </w:rPr>
        <w:t xml:space="preserve">CO4: </w:t>
      </w:r>
      <w:r w:rsidR="003E2BBF" w:rsidRPr="003E2BBF">
        <w:rPr>
          <w:sz w:val="26"/>
          <w:szCs w:val="26"/>
          <w:lang w:val="sv-SE"/>
        </w:rPr>
        <w:t>Đề xuất được đối tượng nuôi và phương pháp nuôi phù hợp với thực tiễn</w:t>
      </w:r>
      <w:r w:rsidR="002819AE" w:rsidRPr="002819AE">
        <w:rPr>
          <w:sz w:val="26"/>
          <w:szCs w:val="26"/>
          <w:lang w:val="sv-SE"/>
        </w:rPr>
        <w:t>.</w:t>
      </w:r>
    </w:p>
    <w:p w14:paraId="77A647FC" w14:textId="667AF80E" w:rsidR="00446C79" w:rsidRPr="00AB1A65" w:rsidRDefault="002277DA" w:rsidP="001F7724">
      <w:pPr>
        <w:spacing w:before="120" w:line="276" w:lineRule="auto"/>
        <w:jc w:val="both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609597D0" w:rsidR="00CB3161" w:rsidRPr="00446C79" w:rsidRDefault="00CB3161" w:rsidP="001F7724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1F7724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1F7724">
            <w:pPr>
              <w:pStyle w:val="FirstLine"/>
              <w:spacing w:before="20" w:after="2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1F7724">
            <w:pPr>
              <w:pStyle w:val="FirstLine"/>
              <w:spacing w:before="20" w:after="2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1F7724">
            <w:pPr>
              <w:pStyle w:val="FirstLine"/>
              <w:spacing w:before="20" w:after="2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1F7724">
            <w:pPr>
              <w:pStyle w:val="FirstLine"/>
              <w:spacing w:before="20" w:after="2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3E2BB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2E1498E4" w:rsidR="003E2BBF" w:rsidRPr="00446C79" w:rsidRDefault="003E2BBF" w:rsidP="001F7724">
            <w:pPr>
              <w:pStyle w:val="FirstLine"/>
              <w:spacing w:before="20" w:after="20" w:line="276" w:lineRule="auto"/>
              <w:ind w:firstLine="0"/>
              <w:jc w:val="center"/>
              <w:rPr>
                <w:color w:val="auto"/>
              </w:rPr>
            </w:pPr>
            <w:r w:rsidRPr="006528C4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3CF4A34C" w:rsidR="003E2BBF" w:rsidRPr="00446C79" w:rsidRDefault="003E2BBF" w:rsidP="001F7724">
            <w:pPr>
              <w:spacing w:before="20" w:after="20" w:line="276" w:lineRule="auto"/>
            </w:pPr>
            <w:r>
              <w:t>Phân loại được rong biển dựa trên đặc điểm sinh học</w:t>
            </w:r>
          </w:p>
        </w:tc>
        <w:tc>
          <w:tcPr>
            <w:tcW w:w="1644" w:type="dxa"/>
            <w:vAlign w:val="center"/>
          </w:tcPr>
          <w:p w14:paraId="50EE4FDE" w14:textId="22342824" w:rsidR="003E2BBF" w:rsidRPr="00446C79" w:rsidRDefault="003E2BBF" w:rsidP="001F7724">
            <w:pPr>
              <w:spacing w:before="20" w:after="20" w:line="276" w:lineRule="auto"/>
              <w:jc w:val="center"/>
              <w:rPr>
                <w:bCs/>
              </w:rPr>
            </w:pPr>
            <w:r w:rsidRPr="006528C4">
              <w:rPr>
                <w:bCs/>
              </w:rPr>
              <w:t>CO1</w:t>
            </w:r>
            <w:r>
              <w:rPr>
                <w:bCs/>
              </w:rPr>
              <w:t>, CO3</w:t>
            </w:r>
          </w:p>
        </w:tc>
      </w:tr>
      <w:tr w:rsidR="003E2BBF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5635E872" w:rsidR="003E2BBF" w:rsidRPr="00446C79" w:rsidRDefault="003E2BBF" w:rsidP="001F7724">
            <w:pPr>
              <w:pStyle w:val="FirstLine"/>
              <w:spacing w:before="20" w:after="20" w:line="276" w:lineRule="auto"/>
              <w:ind w:firstLine="0"/>
              <w:jc w:val="center"/>
              <w:rPr>
                <w:color w:val="auto"/>
              </w:rPr>
            </w:pPr>
            <w:r w:rsidRPr="002E3102"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7B2E08BB" w:rsidR="003E2BBF" w:rsidRPr="00446C79" w:rsidRDefault="003E2BBF" w:rsidP="001F7724">
            <w:pPr>
              <w:spacing w:before="20" w:after="20" w:line="276" w:lineRule="auto"/>
              <w:rPr>
                <w:bCs/>
              </w:rPr>
            </w:pPr>
            <w:r>
              <w:rPr>
                <w:bCs/>
              </w:rPr>
              <w:t>Sản xuất được giống rong biển</w:t>
            </w:r>
          </w:p>
        </w:tc>
        <w:tc>
          <w:tcPr>
            <w:tcW w:w="1644" w:type="dxa"/>
            <w:vAlign w:val="center"/>
          </w:tcPr>
          <w:p w14:paraId="6931AD53" w14:textId="39349A1F" w:rsidR="003E2BBF" w:rsidRPr="00446C79" w:rsidRDefault="003E2BBF" w:rsidP="001F7724">
            <w:pPr>
              <w:spacing w:before="20" w:after="20" w:line="276" w:lineRule="auto"/>
              <w:jc w:val="center"/>
              <w:rPr>
                <w:bCs/>
              </w:rPr>
            </w:pPr>
            <w:r w:rsidRPr="00AD298E">
              <w:rPr>
                <w:bCs/>
              </w:rPr>
              <w:t>C</w:t>
            </w:r>
            <w:r>
              <w:rPr>
                <w:bCs/>
              </w:rPr>
              <w:t>O2</w:t>
            </w:r>
            <w:r w:rsidRPr="00AD298E">
              <w:rPr>
                <w:bCs/>
              </w:rPr>
              <w:t>, CO</w:t>
            </w:r>
            <w:r>
              <w:rPr>
                <w:bCs/>
              </w:rPr>
              <w:t>3,</w:t>
            </w:r>
          </w:p>
        </w:tc>
      </w:tr>
      <w:tr w:rsidR="003E2BBF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2C62055B" w:rsidR="003E2BBF" w:rsidRPr="00446C79" w:rsidRDefault="003E2BBF" w:rsidP="001F7724">
            <w:pPr>
              <w:pStyle w:val="FirstLine"/>
              <w:spacing w:before="20" w:after="20" w:line="276" w:lineRule="auto"/>
              <w:ind w:firstLine="0"/>
              <w:jc w:val="center"/>
              <w:rPr>
                <w:color w:val="auto"/>
              </w:rPr>
            </w:pPr>
            <w:r w:rsidRPr="002E3102">
              <w:rPr>
                <w:color w:val="auto"/>
              </w:rPr>
              <w:t>CLO</w:t>
            </w:r>
            <w:r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518A3CFF" w:rsidR="003E2BBF" w:rsidRPr="00446C79" w:rsidRDefault="003E2BBF" w:rsidP="001F7724">
            <w:pPr>
              <w:spacing w:before="20" w:after="20" w:line="276" w:lineRule="auto"/>
              <w:rPr>
                <w:bCs/>
              </w:rPr>
            </w:pPr>
            <w:r>
              <w:t>Trồng rong biển thương phẩm</w:t>
            </w:r>
          </w:p>
        </w:tc>
        <w:tc>
          <w:tcPr>
            <w:tcW w:w="1644" w:type="dxa"/>
            <w:vAlign w:val="center"/>
          </w:tcPr>
          <w:p w14:paraId="3A587497" w14:textId="6A2B971E" w:rsidR="003E2BBF" w:rsidRPr="00A25DDA" w:rsidRDefault="003E2BBF" w:rsidP="001F7724">
            <w:pPr>
              <w:spacing w:before="20" w:after="20" w:line="276" w:lineRule="auto"/>
              <w:jc w:val="center"/>
              <w:rPr>
                <w:bCs/>
              </w:rPr>
            </w:pPr>
            <w:r w:rsidRPr="00AD298E">
              <w:rPr>
                <w:bCs/>
              </w:rPr>
              <w:t>CO</w:t>
            </w:r>
            <w:r>
              <w:rPr>
                <w:bCs/>
              </w:rPr>
              <w:t>2, CO4</w:t>
            </w:r>
          </w:p>
        </w:tc>
      </w:tr>
    </w:tbl>
    <w:p w14:paraId="6385EC9C" w14:textId="77777777" w:rsidR="00C046FE" w:rsidRPr="00446C79" w:rsidRDefault="00446C79" w:rsidP="001F7724">
      <w:pPr>
        <w:spacing w:before="120"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334E3ED1" w14:textId="77777777" w:rsidR="0054253E" w:rsidRPr="007A04A3" w:rsidRDefault="0054253E" w:rsidP="001F7724">
      <w:pPr>
        <w:pStyle w:val="FirstLine"/>
        <w:spacing w:after="0" w:line="276" w:lineRule="auto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 xml:space="preserve">Mức độ đóng góp, hỗ trợ của CLO đối với PLO được xác định </w:t>
      </w:r>
      <w:r>
        <w:rPr>
          <w:bCs/>
          <w:color w:val="auto"/>
          <w:sz w:val="26"/>
          <w:szCs w:val="26"/>
        </w:rPr>
        <w:t xml:space="preserve">qua 4 mức I, R, M, A </w:t>
      </w:r>
      <w:r>
        <w:rPr>
          <w:rStyle w:val="FootnoteReference"/>
          <w:bCs/>
          <w:color w:val="auto"/>
          <w:sz w:val="26"/>
          <w:szCs w:val="26"/>
        </w:rPr>
        <w:footnoteReference w:id="1"/>
      </w:r>
      <w:r w:rsidRPr="007A04A3">
        <w:rPr>
          <w:bCs/>
          <w:color w:val="auto"/>
          <w:sz w:val="26"/>
          <w:szCs w:val="26"/>
        </w:rPr>
        <w:t xml:space="preserve">cụ thể như sau: </w:t>
      </w:r>
    </w:p>
    <w:p w14:paraId="4461B481" w14:textId="77777777" w:rsidR="009A4B57" w:rsidRDefault="009A4B57" w:rsidP="001F7724">
      <w:pPr>
        <w:pStyle w:val="ListParagraph"/>
        <w:spacing w:before="120" w:after="120" w:line="276" w:lineRule="auto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9037" w:type="dxa"/>
        <w:jc w:val="center"/>
        <w:tblLook w:val="04A0" w:firstRow="1" w:lastRow="0" w:firstColumn="1" w:lastColumn="0" w:noHBand="0" w:noVBand="1"/>
      </w:tblPr>
      <w:tblGrid>
        <w:gridCol w:w="2465"/>
        <w:gridCol w:w="496"/>
        <w:gridCol w:w="496"/>
        <w:gridCol w:w="496"/>
        <w:gridCol w:w="496"/>
        <w:gridCol w:w="496"/>
        <w:gridCol w:w="496"/>
        <w:gridCol w:w="498"/>
        <w:gridCol w:w="496"/>
        <w:gridCol w:w="496"/>
        <w:gridCol w:w="702"/>
        <w:gridCol w:w="702"/>
        <w:gridCol w:w="702"/>
      </w:tblGrid>
      <w:tr w:rsidR="004A0E1D" w:rsidRPr="002E3102" w14:paraId="4B0ED9B0" w14:textId="77777777" w:rsidTr="004A0E1D">
        <w:trPr>
          <w:jc w:val="center"/>
        </w:trPr>
        <w:tc>
          <w:tcPr>
            <w:tcW w:w="2465" w:type="dxa"/>
          </w:tcPr>
          <w:p w14:paraId="6F7F2FA7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b/>
                <w:color w:val="auto"/>
              </w:rPr>
            </w:pPr>
            <w:r w:rsidRPr="002E3102">
              <w:rPr>
                <w:b/>
                <w:color w:val="auto"/>
              </w:rPr>
              <w:t>P</w:t>
            </w:r>
            <w:r w:rsidRPr="002E3102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496" w:type="dxa"/>
            <w:vAlign w:val="center"/>
          </w:tcPr>
          <w:p w14:paraId="7D5417EB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)</w:t>
            </w:r>
          </w:p>
        </w:tc>
        <w:tc>
          <w:tcPr>
            <w:tcW w:w="496" w:type="dxa"/>
            <w:vAlign w:val="center"/>
          </w:tcPr>
          <w:p w14:paraId="1E269520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2)</w:t>
            </w:r>
          </w:p>
        </w:tc>
        <w:tc>
          <w:tcPr>
            <w:tcW w:w="496" w:type="dxa"/>
            <w:vAlign w:val="center"/>
          </w:tcPr>
          <w:p w14:paraId="49339EC0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3)</w:t>
            </w:r>
          </w:p>
        </w:tc>
        <w:tc>
          <w:tcPr>
            <w:tcW w:w="496" w:type="dxa"/>
            <w:vAlign w:val="center"/>
          </w:tcPr>
          <w:p w14:paraId="5C5E1972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4)</w:t>
            </w:r>
          </w:p>
        </w:tc>
        <w:tc>
          <w:tcPr>
            <w:tcW w:w="496" w:type="dxa"/>
            <w:vAlign w:val="center"/>
          </w:tcPr>
          <w:p w14:paraId="21030142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5)</w:t>
            </w:r>
          </w:p>
        </w:tc>
        <w:tc>
          <w:tcPr>
            <w:tcW w:w="496" w:type="dxa"/>
            <w:vAlign w:val="center"/>
          </w:tcPr>
          <w:p w14:paraId="0B540876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6)</w:t>
            </w:r>
          </w:p>
        </w:tc>
        <w:tc>
          <w:tcPr>
            <w:tcW w:w="498" w:type="dxa"/>
            <w:vAlign w:val="center"/>
          </w:tcPr>
          <w:p w14:paraId="31D55549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7)</w:t>
            </w:r>
          </w:p>
        </w:tc>
        <w:tc>
          <w:tcPr>
            <w:tcW w:w="496" w:type="dxa"/>
            <w:vAlign w:val="center"/>
          </w:tcPr>
          <w:p w14:paraId="603590C2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8)</w:t>
            </w:r>
          </w:p>
        </w:tc>
        <w:tc>
          <w:tcPr>
            <w:tcW w:w="496" w:type="dxa"/>
            <w:vAlign w:val="center"/>
          </w:tcPr>
          <w:p w14:paraId="01FF4802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9)</w:t>
            </w:r>
          </w:p>
        </w:tc>
        <w:tc>
          <w:tcPr>
            <w:tcW w:w="702" w:type="dxa"/>
            <w:vAlign w:val="center"/>
          </w:tcPr>
          <w:p w14:paraId="397A2CEC" w14:textId="77777777" w:rsidR="004A0E1D" w:rsidRPr="002E3102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0)</w:t>
            </w:r>
          </w:p>
        </w:tc>
        <w:tc>
          <w:tcPr>
            <w:tcW w:w="702" w:type="dxa"/>
          </w:tcPr>
          <w:p w14:paraId="1F1A3C6B" w14:textId="77777777" w:rsidR="004A0E1D" w:rsidRPr="00F63365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1)</w:t>
            </w:r>
          </w:p>
        </w:tc>
        <w:tc>
          <w:tcPr>
            <w:tcW w:w="702" w:type="dxa"/>
          </w:tcPr>
          <w:p w14:paraId="4C8CA7D1" w14:textId="77777777" w:rsidR="004A0E1D" w:rsidRPr="00F63365" w:rsidRDefault="004A0E1D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2)</w:t>
            </w:r>
          </w:p>
        </w:tc>
      </w:tr>
      <w:tr w:rsidR="003E2BBF" w:rsidRPr="002E3102" w14:paraId="57F3896A" w14:textId="77777777" w:rsidTr="004A0E1D">
        <w:trPr>
          <w:jc w:val="center"/>
        </w:trPr>
        <w:tc>
          <w:tcPr>
            <w:tcW w:w="2465" w:type="dxa"/>
          </w:tcPr>
          <w:p w14:paraId="13C209D6" w14:textId="5708823E" w:rsidR="003E2BBF" w:rsidRPr="002E3102" w:rsidRDefault="003E2BBF" w:rsidP="001F7724">
            <w:pPr>
              <w:pStyle w:val="FirstLine"/>
              <w:spacing w:after="0" w:line="276" w:lineRule="auto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CLO 1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00281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CC557" w14:textId="7C797A62" w:rsidR="003E2BBF" w:rsidRPr="008D6C07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B501A" w14:textId="7F0BFFFF" w:rsidR="003E2BBF" w:rsidRPr="00B748F0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CE9D0" w14:textId="0A68E741" w:rsidR="003E2BBF" w:rsidRPr="008D6C07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2877D" w14:textId="40A61BDA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47F5B" w14:textId="77777777" w:rsidR="003E2BBF" w:rsidRPr="001B123A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6A1B2" w14:textId="3F875D0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60920" w14:textId="04DE38FD" w:rsidR="003E2BBF" w:rsidRPr="001B123A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D3D6" w14:textId="30D8CFD2" w:rsidR="003E2BBF" w:rsidRPr="00400C0C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38FF5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9454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2AB1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3E2BBF" w:rsidRPr="002E3102" w14:paraId="7E2B38D0" w14:textId="77777777" w:rsidTr="004A0E1D">
        <w:trPr>
          <w:jc w:val="center"/>
        </w:trPr>
        <w:tc>
          <w:tcPr>
            <w:tcW w:w="2465" w:type="dxa"/>
          </w:tcPr>
          <w:p w14:paraId="34EB7B6E" w14:textId="69A47D53" w:rsidR="003E2BBF" w:rsidRPr="002E3102" w:rsidRDefault="003E2BBF" w:rsidP="001F7724">
            <w:pPr>
              <w:pStyle w:val="FirstLine"/>
              <w:spacing w:after="0" w:line="276" w:lineRule="auto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CLO 2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AEF38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82363" w14:textId="6668BA1C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28A52" w14:textId="77D1E7EA" w:rsidR="003E2BBF" w:rsidRPr="001B123A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14148" w14:textId="4ABAEDD3" w:rsidR="003E2BBF" w:rsidRPr="001B123A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24AA8" w14:textId="1455E623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717A0" w14:textId="77777777" w:rsidR="003E2BBF" w:rsidRPr="001B123A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23410" w14:textId="3E6A9B9E" w:rsidR="003E2BBF" w:rsidRPr="001B123A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4029C" w14:textId="2D2308CA" w:rsidR="003E2BBF" w:rsidRPr="001B123A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4E85F" w14:textId="3C78F38D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36C36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3C70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A9963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3E2BBF" w:rsidRPr="002E3102" w14:paraId="7733233D" w14:textId="77777777" w:rsidTr="004A0E1D">
        <w:trPr>
          <w:jc w:val="center"/>
        </w:trPr>
        <w:tc>
          <w:tcPr>
            <w:tcW w:w="2465" w:type="dxa"/>
          </w:tcPr>
          <w:p w14:paraId="5B2F7933" w14:textId="1369441C" w:rsidR="003E2BBF" w:rsidRPr="002E3102" w:rsidRDefault="003E2BBF" w:rsidP="001F7724">
            <w:pPr>
              <w:pStyle w:val="FirstLine"/>
              <w:spacing w:after="0" w:line="276" w:lineRule="auto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CLO 3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97A42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422EC" w14:textId="4866AB2E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C959F" w14:textId="1B0988A1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4BF17" w14:textId="57CB3B4A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3B664" w14:textId="7F7B43CA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8D66C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6BAA2" w14:textId="36E48D9A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M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2CB0C" w14:textId="46A5EC99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437F0" w14:textId="51D86262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2F54F" w14:textId="29C51A33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D31C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492DE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3E2BBF" w:rsidRPr="002E3102" w14:paraId="3077EFA4" w14:textId="77777777" w:rsidTr="000A1557">
        <w:trPr>
          <w:jc w:val="center"/>
        </w:trPr>
        <w:tc>
          <w:tcPr>
            <w:tcW w:w="2465" w:type="dxa"/>
            <w:vAlign w:val="center"/>
          </w:tcPr>
          <w:p w14:paraId="398B379D" w14:textId="2F624D4E" w:rsidR="003E2BBF" w:rsidRPr="002E3102" w:rsidRDefault="003E2BBF" w:rsidP="001F7724">
            <w:pPr>
              <w:pStyle w:val="FirstLine"/>
              <w:spacing w:after="0" w:line="276" w:lineRule="auto"/>
              <w:ind w:firstLine="0"/>
              <w:rPr>
                <w:color w:val="auto"/>
              </w:rPr>
            </w:pPr>
            <w:r w:rsidRPr="007116D9">
              <w:rPr>
                <w:color w:val="auto"/>
              </w:rPr>
              <w:t>Tổng hợp học phần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15BE0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E720C" w14:textId="693C79E2" w:rsidR="003E2BBF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A0FBF" w14:textId="78A779C3" w:rsidR="003E2BBF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B06F9" w14:textId="4BF71A56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77092" w14:textId="3EC40944" w:rsidR="003E2BBF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68375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DE0FD" w14:textId="01A4547E" w:rsidR="003E2BBF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40AC" w14:textId="625655E7" w:rsidR="003E2BBF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6DC80" w14:textId="6C6CECCB" w:rsidR="003E2BBF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  <w:r w:rsidRPr="007116D9">
              <w:rPr>
                <w:color w:val="auto"/>
              </w:rPr>
              <w:t>R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6086C" w14:textId="098AEEB9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DDC9F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57AE1" w14:textId="77777777" w:rsidR="003E2BBF" w:rsidRPr="002E3102" w:rsidRDefault="003E2BBF" w:rsidP="001F7724">
            <w:pPr>
              <w:pStyle w:val="FirstLine"/>
              <w:spacing w:after="0" w:line="276" w:lineRule="auto"/>
              <w:ind w:firstLine="0"/>
              <w:jc w:val="center"/>
              <w:rPr>
                <w:color w:val="auto"/>
              </w:rPr>
            </w:pPr>
          </w:p>
        </w:tc>
      </w:tr>
    </w:tbl>
    <w:p w14:paraId="1EB81D47" w14:textId="664CEF23" w:rsidR="008B29B4" w:rsidRDefault="008B29B4" w:rsidP="001F7724">
      <w:pPr>
        <w:spacing w:before="120"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1F7724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496D414B" w14:textId="53CFFB71" w:rsidR="004A0E1D" w:rsidRDefault="0054253E" w:rsidP="001F7724">
      <w:pPr>
        <w:spacing w:line="276" w:lineRule="auto"/>
        <w:ind w:firstLine="720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>[</w:t>
      </w:r>
      <w:r w:rsidR="004A0E1D">
        <w:rPr>
          <w:bCs/>
          <w:sz w:val="26"/>
          <w:szCs w:val="26"/>
        </w:rPr>
        <w:t>1</w:t>
      </w:r>
      <w:r>
        <w:rPr>
          <w:bCs/>
          <w:sz w:val="26"/>
          <w:szCs w:val="26"/>
        </w:rPr>
        <w:t>]</w:t>
      </w:r>
      <w:r w:rsidR="004A0E1D">
        <w:rPr>
          <w:bCs/>
          <w:sz w:val="26"/>
          <w:szCs w:val="26"/>
        </w:rPr>
        <w:t>.</w:t>
      </w:r>
      <w:r w:rsidR="00173B5E" w:rsidRPr="00173B5E">
        <w:t xml:space="preserve"> </w:t>
      </w:r>
      <w:r w:rsidR="003E2BBF" w:rsidRPr="003E2BBF">
        <w:rPr>
          <w:bCs/>
          <w:sz w:val="26"/>
          <w:szCs w:val="26"/>
        </w:rPr>
        <w:t>Lê Anh Tuấ</w:t>
      </w:r>
      <w:r w:rsidR="003E2BBF">
        <w:rPr>
          <w:bCs/>
          <w:sz w:val="26"/>
          <w:szCs w:val="26"/>
        </w:rPr>
        <w:t xml:space="preserve">n </w:t>
      </w:r>
      <w:r>
        <w:rPr>
          <w:bCs/>
          <w:sz w:val="26"/>
          <w:szCs w:val="26"/>
        </w:rPr>
        <w:t>(2004),</w:t>
      </w:r>
      <w:r w:rsidR="003E2BBF">
        <w:rPr>
          <w:bCs/>
          <w:sz w:val="26"/>
          <w:szCs w:val="26"/>
        </w:rPr>
        <w:t xml:space="preserve"> </w:t>
      </w:r>
      <w:r w:rsidR="003E2BBF" w:rsidRPr="0054253E">
        <w:rPr>
          <w:bCs/>
          <w:i/>
          <w:sz w:val="26"/>
          <w:szCs w:val="26"/>
        </w:rPr>
        <w:t>Kỹ thuật nuôi trồng rong biển</w:t>
      </w:r>
      <w:r>
        <w:rPr>
          <w:bCs/>
          <w:sz w:val="26"/>
          <w:szCs w:val="26"/>
        </w:rPr>
        <w:t>, Nxb.</w:t>
      </w:r>
      <w:r w:rsidR="003E2BBF" w:rsidRPr="003E2BBF">
        <w:rPr>
          <w:bCs/>
          <w:sz w:val="26"/>
          <w:szCs w:val="26"/>
        </w:rPr>
        <w:t xml:space="preserve"> Nông nghiệp</w:t>
      </w:r>
      <w:r w:rsidR="003E2BBF">
        <w:rPr>
          <w:bCs/>
          <w:sz w:val="26"/>
          <w:szCs w:val="26"/>
        </w:rPr>
        <w:t>.</w:t>
      </w:r>
    </w:p>
    <w:p w14:paraId="697D3DD8" w14:textId="7F6EA8B1" w:rsidR="008B29B4" w:rsidRPr="008B29B4" w:rsidRDefault="008B29B4" w:rsidP="001F7724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2E160615" w14:textId="1C0B5DB2" w:rsidR="004A0E1D" w:rsidRPr="004A0E1D" w:rsidRDefault="0054253E" w:rsidP="001F7724">
      <w:pPr>
        <w:spacing w:line="276" w:lineRule="auto"/>
        <w:ind w:firstLine="720"/>
        <w:outlineLvl w:val="0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[</w:t>
      </w:r>
      <w:r w:rsidR="004A0E1D">
        <w:rPr>
          <w:sz w:val="26"/>
          <w:szCs w:val="26"/>
          <w:lang w:eastAsia="ja-JP"/>
        </w:rPr>
        <w:t>2</w:t>
      </w:r>
      <w:r>
        <w:rPr>
          <w:sz w:val="26"/>
          <w:szCs w:val="26"/>
          <w:lang w:eastAsia="ja-JP"/>
        </w:rPr>
        <w:t>]</w:t>
      </w:r>
      <w:r w:rsidR="004A0E1D">
        <w:rPr>
          <w:sz w:val="26"/>
          <w:szCs w:val="26"/>
          <w:lang w:eastAsia="ja-JP"/>
        </w:rPr>
        <w:t xml:space="preserve">. </w:t>
      </w:r>
      <w:r w:rsidR="003E2BBF" w:rsidRPr="003E2BBF">
        <w:rPr>
          <w:sz w:val="26"/>
          <w:szCs w:val="26"/>
          <w:lang w:eastAsia="ja-JP"/>
        </w:rPr>
        <w:t>Nguyễn Hữu Đạ</w:t>
      </w:r>
      <w:r>
        <w:rPr>
          <w:sz w:val="26"/>
          <w:szCs w:val="26"/>
          <w:lang w:eastAsia="ja-JP"/>
        </w:rPr>
        <w:t>i (1999),</w:t>
      </w:r>
      <w:r w:rsidR="003E2BBF">
        <w:rPr>
          <w:sz w:val="26"/>
          <w:szCs w:val="26"/>
          <w:lang w:eastAsia="ja-JP"/>
        </w:rPr>
        <w:t xml:space="preserve"> </w:t>
      </w:r>
      <w:r w:rsidR="003E2BBF" w:rsidRPr="0054253E">
        <w:rPr>
          <w:i/>
          <w:sz w:val="26"/>
          <w:szCs w:val="26"/>
          <w:lang w:eastAsia="ja-JP"/>
        </w:rPr>
        <w:t>Thực vật thủy sinh</w:t>
      </w:r>
      <w:r>
        <w:rPr>
          <w:sz w:val="26"/>
          <w:szCs w:val="26"/>
          <w:lang w:eastAsia="ja-JP"/>
        </w:rPr>
        <w:t>,</w:t>
      </w:r>
      <w:r w:rsidR="003E2BBF">
        <w:rPr>
          <w:sz w:val="26"/>
          <w:szCs w:val="26"/>
          <w:lang w:eastAsia="ja-JP"/>
        </w:rPr>
        <w:t xml:space="preserve"> </w:t>
      </w:r>
      <w:r w:rsidR="003E2BBF" w:rsidRPr="003E2BBF">
        <w:rPr>
          <w:sz w:val="26"/>
          <w:szCs w:val="26"/>
          <w:lang w:eastAsia="ja-JP"/>
        </w:rPr>
        <w:t>N</w:t>
      </w:r>
      <w:r>
        <w:rPr>
          <w:sz w:val="26"/>
          <w:szCs w:val="26"/>
          <w:lang w:eastAsia="ja-JP"/>
        </w:rPr>
        <w:t>xb.</w:t>
      </w:r>
      <w:r w:rsidR="003E2BBF" w:rsidRPr="003E2BBF">
        <w:rPr>
          <w:sz w:val="26"/>
          <w:szCs w:val="26"/>
          <w:lang w:eastAsia="ja-JP"/>
        </w:rPr>
        <w:t xml:space="preserve"> Nông nghiệp</w:t>
      </w:r>
      <w:r w:rsidR="003E2BBF">
        <w:rPr>
          <w:sz w:val="26"/>
          <w:szCs w:val="26"/>
          <w:lang w:eastAsia="ja-JP"/>
        </w:rPr>
        <w:t>.</w:t>
      </w:r>
    </w:p>
    <w:p w14:paraId="7FE2E675" w14:textId="19B37D51" w:rsidR="00776BA0" w:rsidRDefault="00776BA0" w:rsidP="001F7724">
      <w:pPr>
        <w:spacing w:line="276" w:lineRule="auto"/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0122784C" w:rsidR="001C74FE" w:rsidRDefault="001C74F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 </w:t>
      </w:r>
      <w:r w:rsidR="003E2BBF">
        <w:rPr>
          <w:rFonts w:ascii="12" w:hAnsi="12"/>
          <w:sz w:val="26"/>
          <w:szCs w:val="26"/>
          <w:lang w:eastAsia="ja-JP"/>
        </w:rPr>
        <w:t>45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1B636C45" w:rsidR="001C74FE" w:rsidRDefault="001C74F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4A0E1D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61F4726B" w:rsidR="00776BA0" w:rsidRDefault="001C74F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3E2BBF">
        <w:rPr>
          <w:rFonts w:ascii="12" w:hAnsi="12"/>
          <w:sz w:val="26"/>
          <w:szCs w:val="26"/>
          <w:lang w:eastAsia="ja-JP"/>
        </w:rPr>
        <w:t>3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 x </w:t>
      </w:r>
      <w:r w:rsidR="00173B5E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>
        <w:rPr>
          <w:rFonts w:ascii="12" w:hAnsi="12"/>
          <w:sz w:val="26"/>
          <w:szCs w:val="26"/>
          <w:lang w:eastAsia="ja-JP"/>
        </w:rPr>
        <w:t>;</w:t>
      </w:r>
    </w:p>
    <w:p w14:paraId="005CF6BA" w14:textId="77777777" w:rsidR="0054253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0971FE3D" w14:textId="77777777" w:rsidR="0054253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75331445" w14:textId="77777777" w:rsidR="0054253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439D866E" w14:textId="77777777" w:rsidR="0054253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0D3AFFC2" w14:textId="77777777" w:rsidR="0054253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2B726821" w14:textId="77777777" w:rsidR="0054253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5F118BBC" w14:textId="77777777" w:rsidR="0054253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3F2A8BA8" w14:textId="77777777" w:rsidR="0054253E" w:rsidRPr="001C74FE" w:rsidRDefault="0054253E" w:rsidP="001F7724">
      <w:pPr>
        <w:spacing w:line="276" w:lineRule="auto"/>
        <w:rPr>
          <w:rFonts w:ascii="12" w:hAnsi="12" w:hint="eastAsia"/>
          <w:sz w:val="26"/>
          <w:szCs w:val="26"/>
          <w:lang w:eastAsia="ja-JP"/>
        </w:rPr>
      </w:pPr>
    </w:p>
    <w:p w14:paraId="36A3CBCD" w14:textId="77777777" w:rsidR="00776BA0" w:rsidRDefault="00776BA0" w:rsidP="001F7724">
      <w:pPr>
        <w:spacing w:line="276" w:lineRule="auto"/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6CEDF856" w:rsidR="00B83501" w:rsidRDefault="00B83501" w:rsidP="001F7724">
      <w:pPr>
        <w:spacing w:line="276" w:lineRule="auto"/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1F7724">
      <w:pPr>
        <w:spacing w:line="276" w:lineRule="auto"/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8610" w:type="dxa"/>
        <w:jc w:val="center"/>
        <w:tblLayout w:type="fixed"/>
        <w:tblLook w:val="04A0" w:firstRow="1" w:lastRow="0" w:firstColumn="1" w:lastColumn="0" w:noHBand="0" w:noVBand="1"/>
      </w:tblPr>
      <w:tblGrid>
        <w:gridCol w:w="814"/>
        <w:gridCol w:w="2241"/>
        <w:gridCol w:w="630"/>
        <w:gridCol w:w="2070"/>
        <w:gridCol w:w="990"/>
        <w:gridCol w:w="1865"/>
      </w:tblGrid>
      <w:tr w:rsidR="0054253E" w:rsidRPr="00137A6F" w14:paraId="69CE3666" w14:textId="77777777" w:rsidTr="00E50408">
        <w:trPr>
          <w:tblHeader/>
          <w:jc w:val="center"/>
        </w:trPr>
        <w:tc>
          <w:tcPr>
            <w:tcW w:w="814" w:type="dxa"/>
            <w:vAlign w:val="center"/>
          </w:tcPr>
          <w:p w14:paraId="2039AC9D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2241" w:type="dxa"/>
            <w:vAlign w:val="center"/>
          </w:tcPr>
          <w:p w14:paraId="12063944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lang w:eastAsia="ja-JP"/>
              </w:rPr>
            </w:pPr>
          </w:p>
          <w:p w14:paraId="13CFAB64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lang w:eastAsia="ja-JP"/>
              </w:rPr>
            </w:pPr>
          </w:p>
        </w:tc>
        <w:tc>
          <w:tcPr>
            <w:tcW w:w="630" w:type="dxa"/>
            <w:vAlign w:val="center"/>
          </w:tcPr>
          <w:p w14:paraId="04134B6D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2070" w:type="dxa"/>
            <w:vAlign w:val="center"/>
          </w:tcPr>
          <w:p w14:paraId="73414AC5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990" w:type="dxa"/>
            <w:vAlign w:val="center"/>
          </w:tcPr>
          <w:p w14:paraId="2D600F02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1865" w:type="dxa"/>
            <w:vAlign w:val="center"/>
          </w:tcPr>
          <w:p w14:paraId="1BAAE847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54253E" w:rsidRPr="00137A6F" w:rsidRDefault="0054253E" w:rsidP="001F7724">
            <w:pPr>
              <w:spacing w:line="276" w:lineRule="auto"/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54253E" w:rsidRPr="00137A6F" w14:paraId="450ABBAE" w14:textId="77777777" w:rsidTr="00E50408">
        <w:trPr>
          <w:jc w:val="center"/>
        </w:trPr>
        <w:tc>
          <w:tcPr>
            <w:tcW w:w="814" w:type="dxa"/>
            <w:vAlign w:val="center"/>
          </w:tcPr>
          <w:p w14:paraId="2709CB03" w14:textId="77777777" w:rsidR="0054253E" w:rsidRPr="00137A6F" w:rsidRDefault="0054253E" w:rsidP="001F7724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2241" w:type="dxa"/>
            <w:vAlign w:val="center"/>
          </w:tcPr>
          <w:p w14:paraId="3AE2E8EA" w14:textId="77777777" w:rsidR="0054253E" w:rsidRPr="00137A6F" w:rsidRDefault="0054253E" w:rsidP="001F7724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3)</w:t>
            </w:r>
          </w:p>
        </w:tc>
        <w:tc>
          <w:tcPr>
            <w:tcW w:w="630" w:type="dxa"/>
            <w:vAlign w:val="center"/>
          </w:tcPr>
          <w:p w14:paraId="2E0E3373" w14:textId="77777777" w:rsidR="0054253E" w:rsidRPr="00137A6F" w:rsidRDefault="0054253E" w:rsidP="001F7724">
            <w:pPr>
              <w:spacing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4)</w:t>
            </w:r>
          </w:p>
        </w:tc>
        <w:tc>
          <w:tcPr>
            <w:tcW w:w="2070" w:type="dxa"/>
            <w:vAlign w:val="center"/>
          </w:tcPr>
          <w:p w14:paraId="71D87F77" w14:textId="77777777" w:rsidR="0054253E" w:rsidRPr="00137A6F" w:rsidRDefault="0054253E" w:rsidP="001F7724">
            <w:pPr>
              <w:spacing w:line="276" w:lineRule="auto"/>
              <w:jc w:val="center"/>
              <w:rPr>
                <w:i/>
              </w:rPr>
            </w:pPr>
            <w:r w:rsidRPr="00137A6F">
              <w:rPr>
                <w:i/>
              </w:rPr>
              <w:t>(5)</w:t>
            </w:r>
          </w:p>
        </w:tc>
        <w:tc>
          <w:tcPr>
            <w:tcW w:w="990" w:type="dxa"/>
            <w:vAlign w:val="center"/>
          </w:tcPr>
          <w:p w14:paraId="199EFD61" w14:textId="77777777" w:rsidR="0054253E" w:rsidRPr="00137A6F" w:rsidRDefault="0054253E" w:rsidP="001F7724">
            <w:pPr>
              <w:spacing w:line="276" w:lineRule="auto"/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6)</w:t>
            </w:r>
          </w:p>
        </w:tc>
        <w:tc>
          <w:tcPr>
            <w:tcW w:w="1865" w:type="dxa"/>
            <w:vAlign w:val="center"/>
          </w:tcPr>
          <w:p w14:paraId="036B438A" w14:textId="77777777" w:rsidR="0054253E" w:rsidRPr="00137A6F" w:rsidRDefault="0054253E" w:rsidP="001F7724">
            <w:pPr>
              <w:spacing w:line="276" w:lineRule="auto"/>
              <w:jc w:val="center"/>
              <w:rPr>
                <w:bCs/>
                <w:i/>
              </w:rPr>
            </w:pPr>
          </w:p>
        </w:tc>
      </w:tr>
      <w:tr w:rsidR="0054253E" w:rsidRPr="00137A6F" w14:paraId="5EA94C3E" w14:textId="77777777" w:rsidTr="00E50408">
        <w:trPr>
          <w:jc w:val="center"/>
        </w:trPr>
        <w:tc>
          <w:tcPr>
            <w:tcW w:w="814" w:type="dxa"/>
            <w:vAlign w:val="center"/>
          </w:tcPr>
          <w:p w14:paraId="47CEE50B" w14:textId="77777777" w:rsidR="0054253E" w:rsidRPr="00137A6F" w:rsidRDefault="0054253E" w:rsidP="001F7724">
            <w:pPr>
              <w:spacing w:line="276" w:lineRule="auto"/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</w:p>
        </w:tc>
        <w:tc>
          <w:tcPr>
            <w:tcW w:w="2241" w:type="dxa"/>
            <w:vAlign w:val="center"/>
          </w:tcPr>
          <w:p w14:paraId="218F1F43" w14:textId="77777777" w:rsidR="0054253E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(*) Giới thiệu học phần</w:t>
            </w:r>
          </w:p>
          <w:p w14:paraId="2320CD23" w14:textId="597D9788" w:rsidR="0054253E" w:rsidRPr="0054253E" w:rsidRDefault="0054253E" w:rsidP="001F7724">
            <w:pPr>
              <w:spacing w:line="276" w:lineRule="auto"/>
              <w:rPr>
                <w:rFonts w:ascii="12" w:hAnsi="12" w:hint="eastAsia"/>
                <w:b/>
              </w:rPr>
            </w:pPr>
            <w:r w:rsidRPr="0054253E">
              <w:rPr>
                <w:rFonts w:ascii="12" w:hAnsi="12"/>
                <w:b/>
              </w:rPr>
              <w:t>Chương 1. Đặ</w:t>
            </w:r>
            <w:r w:rsidRPr="0054253E">
              <w:rPr>
                <w:rFonts w:ascii="12" w:hAnsi="12" w:hint="eastAsia"/>
                <w:b/>
              </w:rPr>
              <w:t xml:space="preserve">c </w:t>
            </w:r>
            <w:r w:rsidRPr="0054253E">
              <w:rPr>
                <w:rFonts w:ascii="12" w:hAnsi="12" w:hint="cs"/>
                <w:b/>
              </w:rPr>
              <w:t>đ</w:t>
            </w:r>
            <w:r w:rsidRPr="0054253E">
              <w:rPr>
                <w:rFonts w:ascii="12" w:hAnsi="12" w:hint="eastAsia"/>
                <w:b/>
              </w:rPr>
              <w:t>i</w:t>
            </w:r>
            <w:r w:rsidRPr="0054253E">
              <w:rPr>
                <w:rFonts w:ascii="12" w:hAnsi="12"/>
                <w:b/>
              </w:rPr>
              <w:t>ể</w:t>
            </w:r>
            <w:r w:rsidRPr="0054253E">
              <w:rPr>
                <w:rFonts w:ascii="12" w:hAnsi="12" w:hint="eastAsia"/>
                <w:b/>
              </w:rPr>
              <w:t>m sinh h</w:t>
            </w:r>
            <w:r w:rsidRPr="0054253E">
              <w:rPr>
                <w:rFonts w:ascii="12" w:hAnsi="12"/>
                <w:b/>
              </w:rPr>
              <w:t>ọ</w:t>
            </w:r>
            <w:r w:rsidRPr="0054253E">
              <w:rPr>
                <w:rFonts w:ascii="12" w:hAnsi="12" w:hint="eastAsia"/>
                <w:b/>
              </w:rPr>
              <w:t>c c</w:t>
            </w:r>
            <w:r w:rsidRPr="0054253E">
              <w:rPr>
                <w:rFonts w:ascii="12" w:hAnsi="12"/>
                <w:b/>
              </w:rPr>
              <w:t>ủ</w:t>
            </w:r>
            <w:r w:rsidRPr="0054253E">
              <w:rPr>
                <w:rFonts w:ascii="12" w:hAnsi="12" w:hint="eastAsia"/>
                <w:b/>
              </w:rPr>
              <w:t>a rong bi</w:t>
            </w:r>
            <w:r w:rsidRPr="0054253E">
              <w:rPr>
                <w:rFonts w:ascii="12" w:hAnsi="12"/>
                <w:b/>
              </w:rPr>
              <w:t>ể</w:t>
            </w:r>
            <w:r w:rsidRPr="0054253E">
              <w:rPr>
                <w:rFonts w:ascii="12" w:hAnsi="12" w:hint="eastAsia"/>
                <w:b/>
              </w:rPr>
              <w:t>n</w:t>
            </w:r>
          </w:p>
          <w:p w14:paraId="7DC143DD" w14:textId="77777777" w:rsidR="0054253E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 w:rsidRPr="00065B53">
              <w:rPr>
                <w:rFonts w:ascii="12" w:hAnsi="12"/>
              </w:rPr>
              <w:t>1.</w:t>
            </w:r>
            <w:r>
              <w:rPr>
                <w:rFonts w:ascii="12" w:hAnsi="12"/>
              </w:rPr>
              <w:t>1.</w:t>
            </w:r>
            <w:r w:rsidRPr="00065B53">
              <w:rPr>
                <w:rFonts w:ascii="12" w:hAnsi="12"/>
              </w:rPr>
              <w:t xml:space="preserve"> Tình hình nghiên cứu nuôi trồng rong biển trên thế giới và Việt Nam</w:t>
            </w:r>
          </w:p>
          <w:p w14:paraId="0F698EF7" w14:textId="3075E080" w:rsidR="0054253E" w:rsidRPr="00173B5E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1.2. Sinh trưởng và phát triển của rong biển</w:t>
            </w:r>
          </w:p>
        </w:tc>
        <w:tc>
          <w:tcPr>
            <w:tcW w:w="630" w:type="dxa"/>
            <w:vAlign w:val="center"/>
          </w:tcPr>
          <w:p w14:paraId="0160C182" w14:textId="77777777" w:rsidR="0054253E" w:rsidRDefault="0054253E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3LT</w:t>
            </w:r>
          </w:p>
          <w:p w14:paraId="5F9E482F" w14:textId="77777777" w:rsidR="0054253E" w:rsidRPr="00137A6F" w:rsidRDefault="0054253E" w:rsidP="001F7724">
            <w:pPr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070" w:type="dxa"/>
            <w:vAlign w:val="center"/>
          </w:tcPr>
          <w:p w14:paraId="3CE7E3AC" w14:textId="1811E54F" w:rsidR="0054253E" w:rsidRPr="00065B53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 w:rsidRPr="00065B53">
              <w:rPr>
                <w:rFonts w:ascii="12" w:hAnsi="12"/>
              </w:rPr>
              <w:t xml:space="preserve">- </w:t>
            </w:r>
            <w:r>
              <w:rPr>
                <w:rFonts w:ascii="12" w:hAnsi="12"/>
              </w:rPr>
              <w:t>Nắm được đ</w:t>
            </w:r>
            <w:r w:rsidRPr="00065B53">
              <w:rPr>
                <w:rFonts w:ascii="12" w:hAnsi="12"/>
              </w:rPr>
              <w:t>ặc điểm sinh thái phân bố của rong biển</w:t>
            </w:r>
            <w:r>
              <w:rPr>
                <w:rFonts w:ascii="12" w:hAnsi="12"/>
              </w:rPr>
              <w:t>;</w:t>
            </w:r>
          </w:p>
          <w:p w14:paraId="56442497" w14:textId="12B7DF7F" w:rsidR="0054253E" w:rsidRPr="0054253E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Nắm được đ</w:t>
            </w:r>
            <w:r w:rsidRPr="00065B53">
              <w:rPr>
                <w:rFonts w:ascii="12" w:hAnsi="12"/>
              </w:rPr>
              <w:t>ặc điểm sinh trưởng, phát triển của rong biển</w:t>
            </w:r>
          </w:p>
        </w:tc>
        <w:tc>
          <w:tcPr>
            <w:tcW w:w="990" w:type="dxa"/>
            <w:vAlign w:val="center"/>
          </w:tcPr>
          <w:p w14:paraId="0F3C95D1" w14:textId="0FDEBA66" w:rsidR="0054253E" w:rsidRPr="00137A6F" w:rsidRDefault="0054253E" w:rsidP="001F7724">
            <w:pPr>
              <w:spacing w:line="276" w:lineRule="auto"/>
              <w:jc w:val="center"/>
              <w:rPr>
                <w:lang w:eastAsia="ja-JP"/>
              </w:rPr>
            </w:pPr>
            <w:r w:rsidRPr="00CA58E4">
              <w:rPr>
                <w:rFonts w:ascii="12" w:hAnsi="12"/>
              </w:rPr>
              <w:t>CLO 1</w:t>
            </w:r>
          </w:p>
        </w:tc>
        <w:tc>
          <w:tcPr>
            <w:tcW w:w="1865" w:type="dxa"/>
            <w:vAlign w:val="center"/>
          </w:tcPr>
          <w:p w14:paraId="550B33FA" w14:textId="77777777" w:rsidR="0054253E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29D5E081" w14:textId="77777777" w:rsidR="0054253E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0D1270CF" w14:textId="77777777" w:rsidR="0054253E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224C280D" w14:textId="177E74AB" w:rsidR="0054253E" w:rsidRPr="00780ED9" w:rsidRDefault="0054253E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006BE8" w:rsidRPr="00137A6F" w14:paraId="56DB1F70" w14:textId="77777777" w:rsidTr="00E50408">
        <w:trPr>
          <w:jc w:val="center"/>
        </w:trPr>
        <w:tc>
          <w:tcPr>
            <w:tcW w:w="814" w:type="dxa"/>
            <w:vAlign w:val="center"/>
          </w:tcPr>
          <w:p w14:paraId="654AE581" w14:textId="694E71D3" w:rsidR="00006BE8" w:rsidRPr="00137A6F" w:rsidRDefault="00006BE8" w:rsidP="001F7724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-3</w:t>
            </w:r>
          </w:p>
        </w:tc>
        <w:tc>
          <w:tcPr>
            <w:tcW w:w="2241" w:type="dxa"/>
            <w:vAlign w:val="center"/>
          </w:tcPr>
          <w:p w14:paraId="2FD5F9BF" w14:textId="2B7D1F70" w:rsidR="00006BE8" w:rsidRPr="0054253E" w:rsidRDefault="00006BE8" w:rsidP="001F7724">
            <w:pPr>
              <w:shd w:val="clear" w:color="auto" w:fill="FFFFFF"/>
              <w:spacing w:line="276" w:lineRule="auto"/>
              <w:rPr>
                <w:rFonts w:ascii="12" w:hAnsi="12" w:hint="eastAsia"/>
                <w:b/>
              </w:rPr>
            </w:pPr>
            <w:r w:rsidRPr="0054253E">
              <w:rPr>
                <w:rFonts w:ascii="12" w:hAnsi="12"/>
                <w:b/>
              </w:rPr>
              <w:t>Chương 2. Sả</w:t>
            </w:r>
            <w:r w:rsidRPr="0054253E">
              <w:rPr>
                <w:rFonts w:ascii="12" w:hAnsi="12" w:hint="eastAsia"/>
                <w:b/>
              </w:rPr>
              <w:t>n xu</w:t>
            </w:r>
            <w:r w:rsidRPr="0054253E">
              <w:rPr>
                <w:rFonts w:ascii="12" w:hAnsi="12"/>
                <w:b/>
              </w:rPr>
              <w:t>ấ</w:t>
            </w:r>
            <w:r w:rsidRPr="0054253E">
              <w:rPr>
                <w:rFonts w:ascii="12" w:hAnsi="12" w:hint="eastAsia"/>
                <w:b/>
              </w:rPr>
              <w:t>t gi</w:t>
            </w:r>
            <w:r w:rsidRPr="0054253E">
              <w:rPr>
                <w:rFonts w:ascii="12" w:hAnsi="12"/>
                <w:b/>
              </w:rPr>
              <w:t>ố</w:t>
            </w:r>
            <w:r w:rsidRPr="0054253E">
              <w:rPr>
                <w:rFonts w:ascii="12" w:hAnsi="12" w:hint="eastAsia"/>
                <w:b/>
              </w:rPr>
              <w:t>ng rong bi</w:t>
            </w:r>
            <w:r w:rsidRPr="0054253E">
              <w:rPr>
                <w:rFonts w:ascii="12" w:hAnsi="12"/>
                <w:b/>
              </w:rPr>
              <w:t>ể</w:t>
            </w:r>
            <w:r w:rsidRPr="0054253E">
              <w:rPr>
                <w:rFonts w:ascii="12" w:hAnsi="12" w:hint="eastAsia"/>
                <w:b/>
              </w:rPr>
              <w:t>n</w:t>
            </w:r>
          </w:p>
          <w:p w14:paraId="35326E56" w14:textId="43BD5A10" w:rsidR="00006BE8" w:rsidRDefault="00006BE8" w:rsidP="001F7724">
            <w:pPr>
              <w:shd w:val="clear" w:color="auto" w:fill="FFFFFF"/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2.1. Ương nuôi rong biển</w:t>
            </w:r>
          </w:p>
          <w:p w14:paraId="6DE9A743" w14:textId="398F7835" w:rsidR="00006BE8" w:rsidRPr="0054253E" w:rsidRDefault="00006BE8" w:rsidP="001F7724">
            <w:pPr>
              <w:shd w:val="clear" w:color="auto" w:fill="FFFFFF"/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2.2. Bảo quản giống</w:t>
            </w:r>
          </w:p>
        </w:tc>
        <w:tc>
          <w:tcPr>
            <w:tcW w:w="630" w:type="dxa"/>
            <w:vAlign w:val="center"/>
          </w:tcPr>
          <w:p w14:paraId="3EDAE562" w14:textId="78ED1019" w:rsidR="00006BE8" w:rsidRDefault="00006BE8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6LT</w:t>
            </w:r>
          </w:p>
          <w:p w14:paraId="37C2AC67" w14:textId="3A3EA528" w:rsidR="00006BE8" w:rsidRPr="0085661C" w:rsidRDefault="00006BE8" w:rsidP="001F7724">
            <w:pPr>
              <w:spacing w:line="276" w:lineRule="auto"/>
              <w:rPr>
                <w:rFonts w:ascii="12" w:hAnsi="12" w:hint="eastAsia"/>
              </w:rPr>
            </w:pPr>
          </w:p>
        </w:tc>
        <w:tc>
          <w:tcPr>
            <w:tcW w:w="2070" w:type="dxa"/>
            <w:vAlign w:val="center"/>
          </w:tcPr>
          <w:p w14:paraId="5C6B9B50" w14:textId="038D3739" w:rsidR="00006BE8" w:rsidRPr="00065B53" w:rsidRDefault="00006BE8" w:rsidP="001F7724">
            <w:pPr>
              <w:shd w:val="clear" w:color="auto" w:fill="FFFFFF"/>
              <w:spacing w:line="276" w:lineRule="auto"/>
              <w:rPr>
                <w:rFonts w:ascii="12" w:hAnsi="12" w:hint="eastAsia"/>
              </w:rPr>
            </w:pPr>
            <w:r>
              <w:rPr>
                <w:bCs/>
                <w:spacing w:val="-4"/>
              </w:rPr>
              <w:t xml:space="preserve">- </w:t>
            </w:r>
            <w:r w:rsidRPr="00065B53">
              <w:rPr>
                <w:rFonts w:ascii="12" w:hAnsi="12"/>
              </w:rPr>
              <w:t xml:space="preserve"> Khai thác và ương nuôi</w:t>
            </w:r>
            <w:r>
              <w:rPr>
                <w:rFonts w:ascii="12" w:hAnsi="12"/>
              </w:rPr>
              <w:t xml:space="preserve"> được</w:t>
            </w:r>
            <w:r w:rsidRPr="00065B53">
              <w:rPr>
                <w:rFonts w:ascii="12" w:hAnsi="12"/>
              </w:rPr>
              <w:t xml:space="preserve"> </w:t>
            </w:r>
            <w:r>
              <w:rPr>
                <w:rFonts w:ascii="12" w:hAnsi="12"/>
              </w:rPr>
              <w:t>rong biển</w:t>
            </w:r>
          </w:p>
          <w:p w14:paraId="7E2B9B91" w14:textId="25FBBA6D" w:rsidR="00006BE8" w:rsidRPr="00CA58E4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</w:t>
            </w:r>
            <w:r w:rsidRPr="00065B53">
              <w:rPr>
                <w:rFonts w:ascii="12" w:hAnsi="12"/>
              </w:rPr>
              <w:t>ảo quản</w:t>
            </w:r>
            <w:r>
              <w:rPr>
                <w:rFonts w:ascii="12" w:hAnsi="12"/>
              </w:rPr>
              <w:t xml:space="preserve"> được</w:t>
            </w:r>
            <w:r w:rsidRPr="00065B53">
              <w:rPr>
                <w:rFonts w:ascii="12" w:hAnsi="12"/>
              </w:rPr>
              <w:t xml:space="preserve"> giống rong biển</w:t>
            </w:r>
          </w:p>
          <w:p w14:paraId="425CB705" w14:textId="53A50BF1" w:rsidR="00006BE8" w:rsidRPr="00137A6F" w:rsidRDefault="00006BE8" w:rsidP="001F772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990" w:type="dxa"/>
            <w:vAlign w:val="center"/>
          </w:tcPr>
          <w:p w14:paraId="79E61F38" w14:textId="4D09BC61" w:rsidR="00006BE8" w:rsidRPr="00137A6F" w:rsidRDefault="00006BE8" w:rsidP="001F7724">
            <w:pPr>
              <w:spacing w:line="276" w:lineRule="auto"/>
              <w:rPr>
                <w:lang w:eastAsia="ja-JP"/>
              </w:rPr>
            </w:pPr>
            <w:r>
              <w:rPr>
                <w:rFonts w:ascii="12" w:hAnsi="12"/>
              </w:rPr>
              <w:t>CLO 2</w:t>
            </w:r>
          </w:p>
        </w:tc>
        <w:tc>
          <w:tcPr>
            <w:tcW w:w="1865" w:type="dxa"/>
            <w:vAlign w:val="center"/>
          </w:tcPr>
          <w:p w14:paraId="5C1E2B2A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0C6AE080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7B3333BC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7654BE10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0C489079" w14:textId="2C0C54F0" w:rsidR="00006BE8" w:rsidRPr="00137A6F" w:rsidRDefault="00006BE8" w:rsidP="001F7724">
            <w:pPr>
              <w:spacing w:line="276" w:lineRule="auto"/>
              <w:rPr>
                <w:lang w:eastAsia="ja-JP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006BE8" w:rsidRPr="00137A6F" w14:paraId="07DA3446" w14:textId="77777777" w:rsidTr="00E50408">
        <w:trPr>
          <w:jc w:val="center"/>
        </w:trPr>
        <w:tc>
          <w:tcPr>
            <w:tcW w:w="814" w:type="dxa"/>
            <w:vAlign w:val="center"/>
          </w:tcPr>
          <w:p w14:paraId="47C8F667" w14:textId="50035D19" w:rsidR="00006BE8" w:rsidRPr="00863F0B" w:rsidRDefault="00006BE8" w:rsidP="001F7724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4-5</w:t>
            </w:r>
          </w:p>
        </w:tc>
        <w:tc>
          <w:tcPr>
            <w:tcW w:w="2241" w:type="dxa"/>
            <w:vAlign w:val="center"/>
          </w:tcPr>
          <w:p w14:paraId="2137E136" w14:textId="71B9D59D" w:rsidR="00006BE8" w:rsidRDefault="00006BE8" w:rsidP="001F7724">
            <w:pPr>
              <w:spacing w:line="276" w:lineRule="auto"/>
              <w:rPr>
                <w:rFonts w:ascii="12" w:hAnsi="12" w:hint="eastAsia"/>
                <w:b/>
              </w:rPr>
            </w:pPr>
            <w:r w:rsidRPr="0054253E">
              <w:rPr>
                <w:rFonts w:ascii="12" w:hAnsi="12"/>
                <w:b/>
              </w:rPr>
              <w:t>Chương 3.</w:t>
            </w:r>
            <w:r>
              <w:rPr>
                <w:rFonts w:ascii="12" w:hAnsi="12"/>
              </w:rPr>
              <w:t xml:space="preserve"> </w:t>
            </w:r>
            <w:r w:rsidRPr="0054253E">
              <w:rPr>
                <w:rFonts w:ascii="12" w:hAnsi="12"/>
                <w:b/>
              </w:rPr>
              <w:t>T</w:t>
            </w:r>
            <w:r w:rsidRPr="0054253E">
              <w:rPr>
                <w:rFonts w:ascii="12" w:hAnsi="12" w:hint="eastAsia"/>
                <w:b/>
              </w:rPr>
              <w:t>r</w:t>
            </w:r>
            <w:r w:rsidRPr="0054253E">
              <w:rPr>
                <w:rFonts w:ascii="12" w:hAnsi="12"/>
                <w:b/>
              </w:rPr>
              <w:t>ồ</w:t>
            </w:r>
            <w:r w:rsidRPr="0054253E">
              <w:rPr>
                <w:rFonts w:ascii="12" w:hAnsi="12" w:hint="eastAsia"/>
                <w:b/>
              </w:rPr>
              <w:t>ng rong bi</w:t>
            </w:r>
            <w:r w:rsidRPr="0054253E">
              <w:rPr>
                <w:rFonts w:ascii="12" w:hAnsi="12"/>
                <w:b/>
              </w:rPr>
              <w:t>ển th</w:t>
            </w:r>
            <w:r w:rsidRPr="0054253E">
              <w:rPr>
                <w:rFonts w:ascii="12" w:hAnsi="12" w:hint="cs"/>
                <w:b/>
              </w:rPr>
              <w:t>ươ</w:t>
            </w:r>
            <w:r w:rsidRPr="0054253E">
              <w:rPr>
                <w:rFonts w:ascii="12" w:hAnsi="12"/>
                <w:b/>
              </w:rPr>
              <w:t>ng phẩ</w:t>
            </w:r>
            <w:r w:rsidRPr="0054253E">
              <w:rPr>
                <w:rFonts w:ascii="12" w:hAnsi="12" w:hint="eastAsia"/>
                <w:b/>
              </w:rPr>
              <w:t>m</w:t>
            </w:r>
          </w:p>
          <w:p w14:paraId="0144CF97" w14:textId="4425B01B" w:rsidR="00006BE8" w:rsidRP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 w:rsidRPr="00006BE8">
              <w:rPr>
                <w:rFonts w:ascii="12" w:hAnsi="12"/>
              </w:rPr>
              <w:t>3.1. Thiết bị công trình</w:t>
            </w:r>
          </w:p>
          <w:p w14:paraId="74E1DDF6" w14:textId="2FCBFA81" w:rsidR="00006BE8" w:rsidRP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 w:rsidRPr="00006BE8">
              <w:rPr>
                <w:rFonts w:ascii="12" w:hAnsi="12"/>
              </w:rPr>
              <w:t>3.2. Phương pháp trồng</w:t>
            </w:r>
          </w:p>
          <w:p w14:paraId="6AEB0889" w14:textId="2199B816" w:rsidR="00006BE8" w:rsidRPr="00863F0B" w:rsidRDefault="00006BE8" w:rsidP="001F7724">
            <w:pPr>
              <w:spacing w:line="276" w:lineRule="auto"/>
              <w:rPr>
                <w:rFonts w:ascii="12" w:hAnsi="12" w:hint="eastAsia"/>
              </w:rPr>
            </w:pPr>
          </w:p>
        </w:tc>
        <w:tc>
          <w:tcPr>
            <w:tcW w:w="630" w:type="dxa"/>
            <w:vAlign w:val="center"/>
          </w:tcPr>
          <w:p w14:paraId="55B35E5D" w14:textId="64F5E11D" w:rsidR="00006BE8" w:rsidRPr="00863F0B" w:rsidRDefault="00006BE8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6LT</w:t>
            </w:r>
          </w:p>
        </w:tc>
        <w:tc>
          <w:tcPr>
            <w:tcW w:w="2070" w:type="dxa"/>
            <w:vAlign w:val="center"/>
          </w:tcPr>
          <w:p w14:paraId="68689589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</w:t>
            </w:r>
            <w:r>
              <w:t xml:space="preserve"> </w:t>
            </w:r>
            <w:r w:rsidRPr="00065B53">
              <w:rPr>
                <w:rFonts w:ascii="12" w:hAnsi="12"/>
              </w:rPr>
              <w:t xml:space="preserve">Chọn </w:t>
            </w:r>
            <w:r>
              <w:rPr>
                <w:rFonts w:ascii="12" w:hAnsi="12"/>
              </w:rPr>
              <w:t xml:space="preserve">được </w:t>
            </w:r>
            <w:r w:rsidRPr="00065B53">
              <w:rPr>
                <w:rFonts w:ascii="12" w:hAnsi="12"/>
              </w:rPr>
              <w:t>địa điể</w:t>
            </w:r>
            <w:r>
              <w:rPr>
                <w:rFonts w:ascii="12" w:hAnsi="12"/>
              </w:rPr>
              <w:t>m trồng rong phù hợp</w:t>
            </w:r>
          </w:p>
          <w:p w14:paraId="5D37F385" w14:textId="0C094AC6" w:rsidR="00006BE8" w:rsidRPr="00863F0B" w:rsidRDefault="00006BE8" w:rsidP="001F7724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rFonts w:ascii="12" w:hAnsi="12"/>
              </w:rPr>
              <w:t>- Nêu được các bước trồng rong biển</w:t>
            </w:r>
          </w:p>
        </w:tc>
        <w:tc>
          <w:tcPr>
            <w:tcW w:w="990" w:type="dxa"/>
            <w:vAlign w:val="center"/>
          </w:tcPr>
          <w:p w14:paraId="46861812" w14:textId="69571593" w:rsidR="00006BE8" w:rsidRPr="00863F0B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3</w:t>
            </w:r>
          </w:p>
        </w:tc>
        <w:tc>
          <w:tcPr>
            <w:tcW w:w="1865" w:type="dxa"/>
            <w:vAlign w:val="center"/>
          </w:tcPr>
          <w:p w14:paraId="6869D906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3FB7B71D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ảo luận;</w:t>
            </w:r>
          </w:p>
          <w:p w14:paraId="05F897A6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uyết giảng;</w:t>
            </w:r>
          </w:p>
          <w:p w14:paraId="2CDE730E" w14:textId="77777777" w:rsidR="00006BE8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trên lớp;</w:t>
            </w:r>
          </w:p>
          <w:p w14:paraId="215653D1" w14:textId="6CF098F4" w:rsidR="00006BE8" w:rsidRPr="00863F0B" w:rsidRDefault="00006BE8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E9372B" w:rsidRPr="00137A6F" w14:paraId="49087D59" w14:textId="77777777" w:rsidTr="00E50408">
        <w:trPr>
          <w:jc w:val="center"/>
        </w:trPr>
        <w:tc>
          <w:tcPr>
            <w:tcW w:w="814" w:type="dxa"/>
            <w:vAlign w:val="center"/>
          </w:tcPr>
          <w:p w14:paraId="57C42253" w14:textId="70234F08" w:rsidR="00E9372B" w:rsidRPr="00863F0B" w:rsidRDefault="00E9372B" w:rsidP="001F7724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6-10</w:t>
            </w:r>
          </w:p>
        </w:tc>
        <w:tc>
          <w:tcPr>
            <w:tcW w:w="2241" w:type="dxa"/>
            <w:vAlign w:val="center"/>
          </w:tcPr>
          <w:p w14:paraId="49930A76" w14:textId="18E88861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ực hành bài 1</w:t>
            </w:r>
          </w:p>
        </w:tc>
        <w:tc>
          <w:tcPr>
            <w:tcW w:w="630" w:type="dxa"/>
            <w:vAlign w:val="center"/>
          </w:tcPr>
          <w:p w14:paraId="32493CA2" w14:textId="5F28973E" w:rsidR="00E9372B" w:rsidRDefault="00E9372B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12</w:t>
            </w:r>
          </w:p>
          <w:p w14:paraId="2905290F" w14:textId="35EF241D" w:rsidR="00E9372B" w:rsidRPr="00863F0B" w:rsidRDefault="00E9372B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</w:t>
            </w:r>
          </w:p>
        </w:tc>
        <w:tc>
          <w:tcPr>
            <w:tcW w:w="2070" w:type="dxa"/>
            <w:vAlign w:val="center"/>
          </w:tcPr>
          <w:p w14:paraId="4604F645" w14:textId="0B6B156B" w:rsidR="00E9372B" w:rsidRPr="00863F0B" w:rsidRDefault="00E9372B" w:rsidP="001F7724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rFonts w:ascii="12" w:hAnsi="12"/>
              </w:rPr>
              <w:t>- Nhân được giống rong biển</w:t>
            </w:r>
          </w:p>
        </w:tc>
        <w:tc>
          <w:tcPr>
            <w:tcW w:w="990" w:type="dxa"/>
            <w:vAlign w:val="center"/>
          </w:tcPr>
          <w:p w14:paraId="47689C64" w14:textId="4A2C6EC0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1</w:t>
            </w:r>
          </w:p>
        </w:tc>
        <w:tc>
          <w:tcPr>
            <w:tcW w:w="1865" w:type="dxa"/>
            <w:vAlign w:val="center"/>
          </w:tcPr>
          <w:p w14:paraId="0C7149A3" w14:textId="77777777" w:rsidR="00E9372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7122B63F" w14:textId="77777777" w:rsidR="00E9372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ực hiện theo các bước đã được chỉ dẫn;</w:t>
            </w:r>
          </w:p>
          <w:p w14:paraId="5BB68C64" w14:textId="77777777" w:rsidR="00E9372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lastRenderedPageBreak/>
              <w:t>- Giảng giải;</w:t>
            </w:r>
          </w:p>
          <w:p w14:paraId="134494AD" w14:textId="0534BBC3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E9372B" w:rsidRPr="00137A6F" w14:paraId="761CE97F" w14:textId="77777777" w:rsidTr="00E50408">
        <w:trPr>
          <w:jc w:val="center"/>
        </w:trPr>
        <w:tc>
          <w:tcPr>
            <w:tcW w:w="814" w:type="dxa"/>
            <w:vAlign w:val="center"/>
          </w:tcPr>
          <w:p w14:paraId="592B99ED" w14:textId="4E3692AA" w:rsidR="00E9372B" w:rsidRDefault="00E9372B" w:rsidP="001F7724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0</w:t>
            </w:r>
          </w:p>
        </w:tc>
        <w:tc>
          <w:tcPr>
            <w:tcW w:w="2241" w:type="dxa"/>
            <w:vAlign w:val="center"/>
          </w:tcPr>
          <w:p w14:paraId="78BD0EE2" w14:textId="2DD41F3A" w:rsidR="00E9372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  <w:b/>
              </w:rPr>
              <w:t>Bài kiểm tra số 1</w:t>
            </w:r>
          </w:p>
        </w:tc>
        <w:tc>
          <w:tcPr>
            <w:tcW w:w="630" w:type="dxa"/>
            <w:vAlign w:val="center"/>
          </w:tcPr>
          <w:p w14:paraId="07F0E2A0" w14:textId="14B5FEE3" w:rsidR="00E9372B" w:rsidRDefault="00E9372B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3</w:t>
            </w:r>
          </w:p>
        </w:tc>
        <w:tc>
          <w:tcPr>
            <w:tcW w:w="2070" w:type="dxa"/>
            <w:vAlign w:val="center"/>
          </w:tcPr>
          <w:p w14:paraId="3F32C49B" w14:textId="77777777" w:rsidR="00E9372B" w:rsidRDefault="00E9372B" w:rsidP="001F7724">
            <w:pPr>
              <w:spacing w:line="276" w:lineRule="auto"/>
              <w:ind w:firstLine="20"/>
              <w:jc w:val="both"/>
              <w:rPr>
                <w:rFonts w:ascii="12" w:hAnsi="12" w:hint="eastAsia"/>
              </w:rPr>
            </w:pPr>
          </w:p>
        </w:tc>
        <w:tc>
          <w:tcPr>
            <w:tcW w:w="990" w:type="dxa"/>
            <w:vAlign w:val="center"/>
          </w:tcPr>
          <w:p w14:paraId="19AD35CB" w14:textId="77777777" w:rsidR="00E9372B" w:rsidRPr="00CA58E4" w:rsidRDefault="00E9372B" w:rsidP="001F7724">
            <w:pPr>
              <w:spacing w:line="276" w:lineRule="auto"/>
              <w:rPr>
                <w:rFonts w:ascii="12" w:hAnsi="12" w:hint="eastAsia"/>
              </w:rPr>
            </w:pPr>
          </w:p>
        </w:tc>
        <w:tc>
          <w:tcPr>
            <w:tcW w:w="1865" w:type="dxa"/>
            <w:vAlign w:val="center"/>
          </w:tcPr>
          <w:p w14:paraId="24F56B2A" w14:textId="77777777" w:rsidR="00E9372B" w:rsidRPr="00C00DD6" w:rsidRDefault="00E9372B" w:rsidP="001F7724">
            <w:pPr>
              <w:spacing w:line="276" w:lineRule="auto"/>
              <w:rPr>
                <w:rFonts w:ascii="12" w:hAnsi="12" w:hint="eastAsia"/>
              </w:rPr>
            </w:pPr>
          </w:p>
        </w:tc>
      </w:tr>
      <w:tr w:rsidR="00E9372B" w:rsidRPr="00137A6F" w14:paraId="2A0773C5" w14:textId="77777777" w:rsidTr="00E50408">
        <w:trPr>
          <w:jc w:val="center"/>
        </w:trPr>
        <w:tc>
          <w:tcPr>
            <w:tcW w:w="814" w:type="dxa"/>
            <w:vAlign w:val="center"/>
          </w:tcPr>
          <w:p w14:paraId="47D03A4B" w14:textId="262153FC" w:rsidR="00E9372B" w:rsidRPr="00863F0B" w:rsidRDefault="00E9372B" w:rsidP="001F7724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1-15</w:t>
            </w:r>
          </w:p>
        </w:tc>
        <w:tc>
          <w:tcPr>
            <w:tcW w:w="2241" w:type="dxa"/>
            <w:vAlign w:val="center"/>
          </w:tcPr>
          <w:p w14:paraId="671A3EBA" w14:textId="414F0C85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ực hành bài 2</w:t>
            </w:r>
          </w:p>
        </w:tc>
        <w:tc>
          <w:tcPr>
            <w:tcW w:w="630" w:type="dxa"/>
            <w:vAlign w:val="center"/>
          </w:tcPr>
          <w:p w14:paraId="372CD439" w14:textId="339A498C" w:rsidR="00E9372B" w:rsidRDefault="00E9372B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12</w:t>
            </w:r>
          </w:p>
          <w:p w14:paraId="74E54ADF" w14:textId="4DD64D1F" w:rsidR="00E9372B" w:rsidRPr="00863F0B" w:rsidRDefault="00E9372B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TH</w:t>
            </w:r>
          </w:p>
        </w:tc>
        <w:tc>
          <w:tcPr>
            <w:tcW w:w="2070" w:type="dxa"/>
            <w:vAlign w:val="center"/>
          </w:tcPr>
          <w:p w14:paraId="1B763D08" w14:textId="3AEE94ED" w:rsidR="00E9372B" w:rsidRPr="00863F0B" w:rsidRDefault="00E9372B" w:rsidP="001F7724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  <w:r>
              <w:rPr>
                <w:bCs/>
                <w:spacing w:val="-4"/>
              </w:rPr>
              <w:t xml:space="preserve">- </w:t>
            </w:r>
            <w:r w:rsidRPr="000B668F">
              <w:rPr>
                <w:rFonts w:ascii="12" w:hAnsi="12"/>
              </w:rPr>
              <w:t xml:space="preserve">Chăm sóc, quản lý </w:t>
            </w:r>
            <w:r>
              <w:rPr>
                <w:rFonts w:ascii="12" w:hAnsi="12"/>
              </w:rPr>
              <w:t xml:space="preserve">được </w:t>
            </w:r>
            <w:r w:rsidRPr="000B668F">
              <w:rPr>
                <w:rFonts w:ascii="12" w:hAnsi="12"/>
              </w:rPr>
              <w:t>rong thương phẩm</w:t>
            </w:r>
          </w:p>
        </w:tc>
        <w:tc>
          <w:tcPr>
            <w:tcW w:w="990" w:type="dxa"/>
            <w:vAlign w:val="center"/>
          </w:tcPr>
          <w:p w14:paraId="221024AA" w14:textId="48103041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 w:rsidRPr="00CA58E4">
              <w:rPr>
                <w:rFonts w:ascii="12" w:hAnsi="12"/>
              </w:rPr>
              <w:t xml:space="preserve">CLO </w:t>
            </w:r>
            <w:r>
              <w:rPr>
                <w:rFonts w:ascii="12" w:hAnsi="12"/>
              </w:rPr>
              <w:t>3</w:t>
            </w:r>
          </w:p>
        </w:tc>
        <w:tc>
          <w:tcPr>
            <w:tcW w:w="1865" w:type="dxa"/>
            <w:vAlign w:val="center"/>
          </w:tcPr>
          <w:p w14:paraId="5D727237" w14:textId="77777777" w:rsidR="00E9372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áo cáo thực hiện nhiệm vụ học tập;</w:t>
            </w:r>
          </w:p>
          <w:p w14:paraId="0A948618" w14:textId="77777777" w:rsidR="00E9372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Thực hiện theo các bước đã được chỉ dẫn;</w:t>
            </w:r>
          </w:p>
          <w:p w14:paraId="7EE8FF96" w14:textId="77777777" w:rsidR="00E9372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Giảng giải;</w:t>
            </w:r>
          </w:p>
          <w:p w14:paraId="605B4F8B" w14:textId="4BA21886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</w:rPr>
              <w:t>- Bài tập về nhà.</w:t>
            </w:r>
          </w:p>
        </w:tc>
      </w:tr>
      <w:tr w:rsidR="00E9372B" w:rsidRPr="00137A6F" w14:paraId="4087B251" w14:textId="77777777" w:rsidTr="00E50408">
        <w:trPr>
          <w:jc w:val="center"/>
        </w:trPr>
        <w:tc>
          <w:tcPr>
            <w:tcW w:w="814" w:type="dxa"/>
            <w:vAlign w:val="center"/>
          </w:tcPr>
          <w:p w14:paraId="3ECF8466" w14:textId="4EA5EC88" w:rsidR="00E9372B" w:rsidRPr="00863F0B" w:rsidRDefault="00E9372B" w:rsidP="001F7724">
            <w:pPr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2241" w:type="dxa"/>
            <w:vAlign w:val="center"/>
          </w:tcPr>
          <w:p w14:paraId="22ADE2AD" w14:textId="22CD1092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  <w:r>
              <w:rPr>
                <w:rFonts w:ascii="12" w:hAnsi="12"/>
                <w:b/>
              </w:rPr>
              <w:t>Bài kiểm tra số 2</w:t>
            </w:r>
          </w:p>
        </w:tc>
        <w:tc>
          <w:tcPr>
            <w:tcW w:w="630" w:type="dxa"/>
            <w:vAlign w:val="center"/>
          </w:tcPr>
          <w:p w14:paraId="03DDCD36" w14:textId="0D86E3AA" w:rsidR="00E9372B" w:rsidRPr="00863F0B" w:rsidRDefault="00E9372B" w:rsidP="001F7724">
            <w:pPr>
              <w:spacing w:line="276" w:lineRule="auto"/>
              <w:jc w:val="center"/>
              <w:rPr>
                <w:rFonts w:ascii="12" w:hAnsi="12" w:hint="eastAsia"/>
              </w:rPr>
            </w:pPr>
            <w:r>
              <w:rPr>
                <w:rFonts w:ascii="12" w:hAnsi="12"/>
              </w:rPr>
              <w:t>3</w:t>
            </w:r>
          </w:p>
        </w:tc>
        <w:tc>
          <w:tcPr>
            <w:tcW w:w="2070" w:type="dxa"/>
            <w:vAlign w:val="center"/>
          </w:tcPr>
          <w:p w14:paraId="6F16333B" w14:textId="4AC88AD8" w:rsidR="00E9372B" w:rsidRPr="00863F0B" w:rsidRDefault="00E9372B" w:rsidP="001F7724">
            <w:pPr>
              <w:spacing w:line="276" w:lineRule="auto"/>
              <w:ind w:firstLine="20"/>
              <w:jc w:val="both"/>
              <w:rPr>
                <w:bCs/>
                <w:spacing w:val="-4"/>
              </w:rPr>
            </w:pPr>
          </w:p>
        </w:tc>
        <w:tc>
          <w:tcPr>
            <w:tcW w:w="990" w:type="dxa"/>
            <w:vAlign w:val="center"/>
          </w:tcPr>
          <w:p w14:paraId="41B85B7D" w14:textId="1289C7F4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</w:p>
        </w:tc>
        <w:tc>
          <w:tcPr>
            <w:tcW w:w="1865" w:type="dxa"/>
            <w:vAlign w:val="center"/>
          </w:tcPr>
          <w:p w14:paraId="589AAA64" w14:textId="333EFD57" w:rsidR="00E9372B" w:rsidRPr="00863F0B" w:rsidRDefault="00E9372B" w:rsidP="001F7724">
            <w:pPr>
              <w:spacing w:line="276" w:lineRule="auto"/>
              <w:rPr>
                <w:rFonts w:ascii="12" w:hAnsi="12" w:hint="eastAsia"/>
              </w:rPr>
            </w:pPr>
          </w:p>
        </w:tc>
      </w:tr>
    </w:tbl>
    <w:p w14:paraId="0A836AF2" w14:textId="77777777" w:rsidR="00006BE8" w:rsidRDefault="00006BE8" w:rsidP="001F7724">
      <w:pPr>
        <w:spacing w:line="276" w:lineRule="auto"/>
        <w:outlineLvl w:val="0"/>
        <w:rPr>
          <w:b/>
          <w:bCs/>
          <w:sz w:val="26"/>
          <w:szCs w:val="26"/>
        </w:rPr>
      </w:pPr>
    </w:p>
    <w:p w14:paraId="3F2D84A9" w14:textId="1E684B0D" w:rsidR="003B12A2" w:rsidRPr="00446C79" w:rsidRDefault="00A6591A" w:rsidP="001F7724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1F7724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F7724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884"/>
        <w:gridCol w:w="2085"/>
        <w:gridCol w:w="885"/>
        <w:gridCol w:w="990"/>
        <w:gridCol w:w="990"/>
        <w:gridCol w:w="2096"/>
      </w:tblGrid>
      <w:tr w:rsidR="005A2EC8" w:rsidRPr="007A577B" w14:paraId="20755C22" w14:textId="77777777" w:rsidTr="00235BE5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1F7724">
            <w:pPr>
              <w:spacing w:line="276" w:lineRule="auto"/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884" w:type="dxa"/>
            <w:vAlign w:val="center"/>
          </w:tcPr>
          <w:p w14:paraId="67EDBCF1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85" w:type="dxa"/>
            <w:vAlign w:val="center"/>
          </w:tcPr>
          <w:p w14:paraId="26765021" w14:textId="77777777" w:rsidR="00B50F69" w:rsidRPr="008A63CF" w:rsidRDefault="00B50F69" w:rsidP="001F7724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885" w:type="dxa"/>
            <w:vAlign w:val="center"/>
          </w:tcPr>
          <w:p w14:paraId="23ECCF04" w14:textId="77777777" w:rsidR="00981707" w:rsidRDefault="005A2EC8" w:rsidP="001F7724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0" w:type="dxa"/>
            <w:vAlign w:val="center"/>
          </w:tcPr>
          <w:p w14:paraId="673BEF06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990" w:type="dxa"/>
            <w:vAlign w:val="center"/>
          </w:tcPr>
          <w:p w14:paraId="183636AE" w14:textId="77777777" w:rsidR="00CE0A60" w:rsidRDefault="00246E23" w:rsidP="001F7724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1F7724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2096" w:type="dxa"/>
            <w:vAlign w:val="center"/>
          </w:tcPr>
          <w:p w14:paraId="0ED8710B" w14:textId="77777777" w:rsidR="005A2EC8" w:rsidRPr="008A63CF" w:rsidRDefault="000F769A" w:rsidP="001F7724">
            <w:pPr>
              <w:spacing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235BE5">
        <w:trPr>
          <w:jc w:val="center"/>
        </w:trPr>
        <w:tc>
          <w:tcPr>
            <w:tcW w:w="1361" w:type="dxa"/>
          </w:tcPr>
          <w:p w14:paraId="515C537A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884" w:type="dxa"/>
          </w:tcPr>
          <w:p w14:paraId="5DFB41F7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085" w:type="dxa"/>
          </w:tcPr>
          <w:p w14:paraId="0B1E87FC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885" w:type="dxa"/>
          </w:tcPr>
          <w:p w14:paraId="2D538D90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0" w:type="dxa"/>
          </w:tcPr>
          <w:p w14:paraId="796A9DEF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990" w:type="dxa"/>
          </w:tcPr>
          <w:p w14:paraId="0A39C4C0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2096" w:type="dxa"/>
          </w:tcPr>
          <w:p w14:paraId="653DB504" w14:textId="77777777" w:rsidR="005A2EC8" w:rsidRPr="008A63CF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235BE5">
        <w:trPr>
          <w:trHeight w:val="1182"/>
          <w:jc w:val="center"/>
        </w:trPr>
        <w:tc>
          <w:tcPr>
            <w:tcW w:w="1361" w:type="dxa"/>
            <w:vAlign w:val="center"/>
          </w:tcPr>
          <w:p w14:paraId="0906660C" w14:textId="77777777" w:rsidR="00526A1C" w:rsidRPr="008A4C33" w:rsidRDefault="00526A1C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A1</w:t>
            </w:r>
            <w:r w:rsidR="005A2EC8" w:rsidRPr="008A4C33">
              <w:rPr>
                <w:bCs/>
              </w:rPr>
              <w:t xml:space="preserve"> </w:t>
            </w:r>
          </w:p>
          <w:p w14:paraId="558582D2" w14:textId="77777777" w:rsidR="005A2EC8" w:rsidRPr="008A4C33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Đánh giá chuyên cần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7DF88F6C" w14:textId="77777777" w:rsidR="005A2EC8" w:rsidRPr="008A4C33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4C33">
              <w:rPr>
                <w:bCs/>
              </w:rPr>
              <w:t>10%</w:t>
            </w:r>
          </w:p>
        </w:tc>
        <w:tc>
          <w:tcPr>
            <w:tcW w:w="2085" w:type="dxa"/>
            <w:vAlign w:val="center"/>
          </w:tcPr>
          <w:p w14:paraId="43A319F8" w14:textId="0079827E" w:rsidR="00B50F69" w:rsidRPr="008A4C33" w:rsidRDefault="00DC381A" w:rsidP="001F7724">
            <w:pPr>
              <w:spacing w:line="276" w:lineRule="auto"/>
              <w:ind w:left="57" w:right="57"/>
            </w:pPr>
            <w:r w:rsidRPr="008A4C33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885" w:type="dxa"/>
            <w:vAlign w:val="center"/>
          </w:tcPr>
          <w:p w14:paraId="6328231F" w14:textId="77777777" w:rsidR="005A2EC8" w:rsidRPr="008A4C33" w:rsidRDefault="005A2EC8" w:rsidP="001F7724">
            <w:pPr>
              <w:spacing w:line="276" w:lineRule="auto"/>
              <w:ind w:left="57" w:right="57"/>
              <w:jc w:val="center"/>
            </w:pPr>
          </w:p>
        </w:tc>
        <w:tc>
          <w:tcPr>
            <w:tcW w:w="990" w:type="dxa"/>
            <w:vAlign w:val="center"/>
          </w:tcPr>
          <w:p w14:paraId="15D848E9" w14:textId="124FE05D" w:rsidR="005A2EC8" w:rsidRPr="008A4C33" w:rsidRDefault="00006BE8" w:rsidP="001F7724">
            <w:pPr>
              <w:spacing w:line="276" w:lineRule="auto"/>
              <w:ind w:left="57" w:right="57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2571D4A9" w14:textId="77777777" w:rsidR="005A2EC8" w:rsidRPr="008A4C33" w:rsidRDefault="005A2EC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96" w:type="dxa"/>
            <w:vAlign w:val="center"/>
          </w:tcPr>
          <w:p w14:paraId="1AF80BD9" w14:textId="77777777" w:rsidR="000717DE" w:rsidRPr="008A4C33" w:rsidRDefault="000717DE" w:rsidP="001F7724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</w:pPr>
          </w:p>
        </w:tc>
      </w:tr>
      <w:tr w:rsidR="00006BE8" w:rsidRPr="007A577B" w14:paraId="6E210E90" w14:textId="77777777" w:rsidTr="00006BE8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73F4B7FF" w14:textId="77777777" w:rsidR="00006BE8" w:rsidRPr="008A4C33" w:rsidRDefault="00006BE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>A</w:t>
            </w:r>
            <w:r w:rsidRPr="008A4C33">
              <w:rPr>
                <w:bCs/>
              </w:rPr>
              <w:t>2</w:t>
            </w:r>
          </w:p>
          <w:p w14:paraId="042B51C7" w14:textId="0E43B25E" w:rsidR="00006BE8" w:rsidRPr="008A4C33" w:rsidRDefault="00006BE8" w:rsidP="001F7724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</w:rPr>
              <w:t>Đánh giá định kỳ</w:t>
            </w:r>
          </w:p>
        </w:tc>
        <w:tc>
          <w:tcPr>
            <w:tcW w:w="884" w:type="dxa"/>
            <w:vMerge w:val="restart"/>
            <w:shd w:val="clear" w:color="auto" w:fill="auto"/>
            <w:vAlign w:val="center"/>
          </w:tcPr>
          <w:p w14:paraId="0CECF34C" w14:textId="69A28EA8" w:rsidR="00006BE8" w:rsidRPr="008A4C33" w:rsidRDefault="00006BE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30%</w:t>
            </w:r>
          </w:p>
        </w:tc>
        <w:tc>
          <w:tcPr>
            <w:tcW w:w="2085" w:type="dxa"/>
            <w:vAlign w:val="center"/>
          </w:tcPr>
          <w:p w14:paraId="793E6054" w14:textId="05848438" w:rsidR="00006BE8" w:rsidRPr="003E2BBF" w:rsidRDefault="00006BE8" w:rsidP="001F7724">
            <w:pPr>
              <w:spacing w:line="276" w:lineRule="auto"/>
              <w:ind w:left="57" w:right="57"/>
            </w:pPr>
            <w:r>
              <w:t xml:space="preserve">A2.1. </w:t>
            </w:r>
            <w:r w:rsidRPr="003E2BBF">
              <w:t>Báo cáo được các bước nhân giống rong biển (tuần 10)</w:t>
            </w:r>
          </w:p>
        </w:tc>
        <w:tc>
          <w:tcPr>
            <w:tcW w:w="885" w:type="dxa"/>
            <w:vAlign w:val="center"/>
          </w:tcPr>
          <w:p w14:paraId="69027FC8" w14:textId="36EF0343" w:rsidR="00006BE8" w:rsidRPr="003E2BBF" w:rsidRDefault="00006BE8" w:rsidP="001F7724">
            <w:pPr>
              <w:spacing w:line="276" w:lineRule="auto"/>
              <w:ind w:left="57" w:right="57"/>
              <w:jc w:val="center"/>
            </w:pPr>
            <w:r>
              <w:t>50</w:t>
            </w:r>
            <w:r w:rsidRPr="003E2BBF">
              <w:t>%</w:t>
            </w:r>
          </w:p>
        </w:tc>
        <w:tc>
          <w:tcPr>
            <w:tcW w:w="990" w:type="dxa"/>
            <w:vAlign w:val="center"/>
          </w:tcPr>
          <w:p w14:paraId="1FED12DF" w14:textId="1D5F07E9" w:rsidR="00006BE8" w:rsidRPr="003E2BBF" w:rsidRDefault="00006BE8" w:rsidP="001F7724">
            <w:pPr>
              <w:spacing w:line="276" w:lineRule="auto"/>
              <w:ind w:left="57" w:right="57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523BAED5" w14:textId="77777777" w:rsidR="00006BE8" w:rsidRDefault="00006BE8" w:rsidP="001F7724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CLO 1</w:t>
            </w:r>
          </w:p>
          <w:p w14:paraId="636768CA" w14:textId="6F5CB293" w:rsidR="00006BE8" w:rsidRPr="003E2BBF" w:rsidRDefault="00006BE8" w:rsidP="001F7724">
            <w:pPr>
              <w:spacing w:line="276" w:lineRule="auto"/>
              <w:jc w:val="center"/>
              <w:rPr>
                <w:bCs/>
              </w:rPr>
            </w:pPr>
            <w:r w:rsidRPr="003E2BBF">
              <w:rPr>
                <w:bCs/>
              </w:rPr>
              <w:t>CLO 2</w:t>
            </w:r>
          </w:p>
          <w:p w14:paraId="64F9A81C" w14:textId="77777777" w:rsidR="00006BE8" w:rsidRPr="003E2BBF" w:rsidRDefault="00006BE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96" w:type="dxa"/>
            <w:vAlign w:val="center"/>
          </w:tcPr>
          <w:p w14:paraId="0D44531C" w14:textId="77777777" w:rsidR="00006BE8" w:rsidRDefault="00006BE8" w:rsidP="001F7724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Báo cáo</w:t>
            </w:r>
          </w:p>
          <w:p w14:paraId="58B335BA" w14:textId="113523A7" w:rsidR="00006BE8" w:rsidRPr="003E2BBF" w:rsidRDefault="00006BE8" w:rsidP="001F7724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center"/>
            </w:pPr>
            <w:r>
              <w:rPr>
                <w:bCs/>
              </w:rPr>
              <w:t>(rubric đánh giá bài kiểm tra số 1  tại mục 8.2.2)</w:t>
            </w:r>
          </w:p>
        </w:tc>
      </w:tr>
      <w:tr w:rsidR="00006BE8" w:rsidRPr="007A577B" w14:paraId="47A5EB77" w14:textId="77777777" w:rsidTr="00006BE8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4F9036A7" w14:textId="56AEFDEA" w:rsidR="00006BE8" w:rsidRPr="008A4C33" w:rsidRDefault="00006BE8" w:rsidP="001F7724">
            <w:pPr>
              <w:spacing w:line="276" w:lineRule="auto"/>
              <w:ind w:left="57" w:right="57"/>
              <w:rPr>
                <w:bCs/>
                <w:lang w:val="vi-VN"/>
              </w:rPr>
            </w:pPr>
          </w:p>
        </w:tc>
        <w:tc>
          <w:tcPr>
            <w:tcW w:w="884" w:type="dxa"/>
            <w:vMerge/>
            <w:shd w:val="clear" w:color="auto" w:fill="auto"/>
            <w:vAlign w:val="center"/>
          </w:tcPr>
          <w:p w14:paraId="6A8D731E" w14:textId="77777777" w:rsidR="00006BE8" w:rsidRPr="008A4C33" w:rsidRDefault="00006BE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85" w:type="dxa"/>
            <w:vAlign w:val="center"/>
          </w:tcPr>
          <w:p w14:paraId="4F86268E" w14:textId="37FEDD23" w:rsidR="00006BE8" w:rsidRPr="003E2BBF" w:rsidRDefault="00006BE8" w:rsidP="001F7724">
            <w:pPr>
              <w:spacing w:line="276" w:lineRule="auto"/>
              <w:ind w:left="57" w:right="57"/>
            </w:pPr>
            <w:r>
              <w:t xml:space="preserve">A2.2. </w:t>
            </w:r>
            <w:r w:rsidRPr="003E2BBF">
              <w:t>Báo cáo được các bước nuôi rong biển (Tuầ</w:t>
            </w:r>
            <w:r>
              <w:t>n 15</w:t>
            </w:r>
            <w:r w:rsidRPr="003E2BBF">
              <w:t>)</w:t>
            </w:r>
          </w:p>
        </w:tc>
        <w:tc>
          <w:tcPr>
            <w:tcW w:w="885" w:type="dxa"/>
            <w:vAlign w:val="center"/>
          </w:tcPr>
          <w:p w14:paraId="6881FB90" w14:textId="2C4DC330" w:rsidR="00006BE8" w:rsidRPr="003E2BBF" w:rsidRDefault="00006BE8" w:rsidP="001F7724">
            <w:pPr>
              <w:spacing w:line="276" w:lineRule="auto"/>
              <w:ind w:left="57" w:right="57"/>
              <w:jc w:val="center"/>
            </w:pPr>
            <w:r>
              <w:t>50</w:t>
            </w:r>
            <w:r w:rsidRPr="003E2BBF">
              <w:t>%</w:t>
            </w:r>
          </w:p>
        </w:tc>
        <w:tc>
          <w:tcPr>
            <w:tcW w:w="990" w:type="dxa"/>
            <w:vAlign w:val="center"/>
          </w:tcPr>
          <w:p w14:paraId="5D9CA551" w14:textId="61BF2AFE" w:rsidR="00006BE8" w:rsidRPr="003E2BBF" w:rsidRDefault="00006BE8" w:rsidP="001F7724">
            <w:pPr>
              <w:spacing w:line="276" w:lineRule="auto"/>
              <w:ind w:left="57" w:right="57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5D7F04BE" w14:textId="4B145FD4" w:rsidR="00006BE8" w:rsidRPr="003E2BBF" w:rsidRDefault="00006BE8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3E2BBF">
              <w:rPr>
                <w:bCs/>
              </w:rPr>
              <w:t>CLO 3</w:t>
            </w:r>
          </w:p>
        </w:tc>
        <w:tc>
          <w:tcPr>
            <w:tcW w:w="2096" w:type="dxa"/>
            <w:vAlign w:val="center"/>
          </w:tcPr>
          <w:p w14:paraId="6F1D05A4" w14:textId="77777777" w:rsidR="00006BE8" w:rsidRDefault="00006BE8" w:rsidP="001F7724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Báo cáo</w:t>
            </w:r>
          </w:p>
          <w:p w14:paraId="6CE5D193" w14:textId="476E5917" w:rsidR="00006BE8" w:rsidRPr="003E2BBF" w:rsidRDefault="00006BE8" w:rsidP="001F7724">
            <w:pPr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center"/>
            </w:pPr>
            <w:r>
              <w:rPr>
                <w:bCs/>
              </w:rPr>
              <w:t>(rubric đánh giá bài kiểm tra số 2  tại mục 8.2.2)</w:t>
            </w:r>
          </w:p>
        </w:tc>
      </w:tr>
      <w:tr w:rsidR="003E2BBF" w:rsidRPr="007A577B" w14:paraId="6275E4A5" w14:textId="77777777" w:rsidTr="00006BE8">
        <w:trPr>
          <w:jc w:val="center"/>
        </w:trPr>
        <w:tc>
          <w:tcPr>
            <w:tcW w:w="1361" w:type="dxa"/>
            <w:vAlign w:val="center"/>
          </w:tcPr>
          <w:p w14:paraId="05389D08" w14:textId="77777777" w:rsidR="003E2BBF" w:rsidRPr="008A4C33" w:rsidRDefault="003E2BBF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8A4C33">
              <w:rPr>
                <w:bCs/>
                <w:lang w:val="vi-VN"/>
              </w:rPr>
              <w:t>A</w:t>
            </w:r>
            <w:r w:rsidRPr="008A4C33">
              <w:rPr>
                <w:bCs/>
              </w:rPr>
              <w:t>3</w:t>
            </w:r>
          </w:p>
          <w:p w14:paraId="67ECF2FA" w14:textId="77777777" w:rsidR="003E2BBF" w:rsidRPr="008A4C33" w:rsidRDefault="003E2BBF" w:rsidP="001F7724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  <w:lang w:val="vi-VN"/>
              </w:rPr>
              <w:t>Đánh giá cuối kỳ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08324E12" w14:textId="77777777" w:rsidR="003E2BBF" w:rsidRPr="008A4C33" w:rsidRDefault="003E2BBF" w:rsidP="001F7724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4C33">
              <w:rPr>
                <w:bCs/>
              </w:rPr>
              <w:t>60</w:t>
            </w:r>
            <w:r w:rsidRPr="008A4C33">
              <w:rPr>
                <w:bCs/>
                <w:lang w:val="vi-VN"/>
              </w:rPr>
              <w:t>%</w:t>
            </w:r>
          </w:p>
        </w:tc>
        <w:tc>
          <w:tcPr>
            <w:tcW w:w="2085" w:type="dxa"/>
            <w:vAlign w:val="center"/>
          </w:tcPr>
          <w:p w14:paraId="0CE9B593" w14:textId="420A166D" w:rsidR="003E2BBF" w:rsidRPr="003E2BBF" w:rsidRDefault="00006BE8" w:rsidP="001F7724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57" w:right="57"/>
              <w:rPr>
                <w:bCs/>
                <w:lang w:val="vi-VN"/>
              </w:rPr>
            </w:pPr>
            <w:r w:rsidRPr="008A4C33">
              <w:rPr>
                <w:lang w:val="vi-VN"/>
              </w:rPr>
              <w:t xml:space="preserve">Bài thi </w:t>
            </w:r>
            <w:r>
              <w:t>kết thúc học phần</w:t>
            </w:r>
          </w:p>
        </w:tc>
        <w:tc>
          <w:tcPr>
            <w:tcW w:w="885" w:type="dxa"/>
            <w:vAlign w:val="center"/>
          </w:tcPr>
          <w:p w14:paraId="7CE7823E" w14:textId="77777777" w:rsidR="003E2BBF" w:rsidRPr="003E2BBF" w:rsidRDefault="003E2BBF" w:rsidP="001F7724">
            <w:pPr>
              <w:spacing w:line="276" w:lineRule="auto"/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0" w:type="dxa"/>
            <w:vAlign w:val="center"/>
          </w:tcPr>
          <w:p w14:paraId="587C8D6B" w14:textId="315EB217" w:rsidR="003E2BBF" w:rsidRPr="003E2BBF" w:rsidRDefault="003E2BBF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3E2BBF">
              <w:rPr>
                <w:bCs/>
              </w:rPr>
              <w:t>R1</w:t>
            </w:r>
          </w:p>
        </w:tc>
        <w:tc>
          <w:tcPr>
            <w:tcW w:w="990" w:type="dxa"/>
            <w:vAlign w:val="center"/>
          </w:tcPr>
          <w:p w14:paraId="551A38B3" w14:textId="77777777" w:rsidR="003E2BBF" w:rsidRPr="003E2BBF" w:rsidRDefault="003E2BBF" w:rsidP="001F7724">
            <w:pPr>
              <w:spacing w:line="276" w:lineRule="auto"/>
              <w:jc w:val="center"/>
              <w:rPr>
                <w:bCs/>
              </w:rPr>
            </w:pPr>
            <w:r w:rsidRPr="003E2BBF">
              <w:rPr>
                <w:bCs/>
                <w:lang w:val="vi-VN"/>
              </w:rPr>
              <w:t xml:space="preserve">CLO </w:t>
            </w:r>
            <w:r w:rsidRPr="003E2BBF">
              <w:rPr>
                <w:bCs/>
              </w:rPr>
              <w:t>1</w:t>
            </w:r>
          </w:p>
          <w:p w14:paraId="69FE0550" w14:textId="77777777" w:rsidR="003E2BBF" w:rsidRPr="003E2BBF" w:rsidRDefault="003E2BBF" w:rsidP="001F7724">
            <w:pPr>
              <w:spacing w:line="276" w:lineRule="auto"/>
              <w:jc w:val="center"/>
              <w:rPr>
                <w:bCs/>
              </w:rPr>
            </w:pPr>
            <w:r w:rsidRPr="003E2BBF">
              <w:rPr>
                <w:bCs/>
                <w:lang w:val="vi-VN"/>
              </w:rPr>
              <w:t>CLO</w:t>
            </w:r>
            <w:r w:rsidRPr="003E2BBF">
              <w:rPr>
                <w:bCs/>
              </w:rPr>
              <w:t xml:space="preserve"> 2</w:t>
            </w:r>
          </w:p>
          <w:p w14:paraId="3D4A1651" w14:textId="511EC98B" w:rsidR="003E2BBF" w:rsidRPr="003E2BBF" w:rsidRDefault="003E2BBF" w:rsidP="001F7724">
            <w:pPr>
              <w:spacing w:line="276" w:lineRule="auto"/>
              <w:ind w:left="57" w:right="57"/>
              <w:jc w:val="center"/>
              <w:rPr>
                <w:bCs/>
              </w:rPr>
            </w:pPr>
            <w:r w:rsidRPr="003E2BBF">
              <w:rPr>
                <w:bCs/>
              </w:rPr>
              <w:t>CLO 3</w:t>
            </w:r>
          </w:p>
        </w:tc>
        <w:tc>
          <w:tcPr>
            <w:tcW w:w="2096" w:type="dxa"/>
            <w:vAlign w:val="center"/>
          </w:tcPr>
          <w:p w14:paraId="5E46F019" w14:textId="25A1A08B" w:rsidR="003E2BBF" w:rsidRPr="003E2BBF" w:rsidRDefault="00006BE8" w:rsidP="001F7724">
            <w:pPr>
              <w:pStyle w:val="ListParagraph"/>
              <w:tabs>
                <w:tab w:val="left" w:pos="34"/>
                <w:tab w:val="left" w:pos="318"/>
              </w:tabs>
              <w:spacing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Tự luận</w:t>
            </w:r>
          </w:p>
        </w:tc>
      </w:tr>
    </w:tbl>
    <w:p w14:paraId="7F7E95B6" w14:textId="2CB690F6" w:rsidR="00E7467C" w:rsidRDefault="00A6591A" w:rsidP="001F7724">
      <w:pPr>
        <w:spacing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1F7724">
      <w:pPr>
        <w:spacing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lastRenderedPageBreak/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7C8C9D68" w14:textId="77777777" w:rsidR="00E9372B" w:rsidRPr="005A687C" w:rsidRDefault="00E9372B" w:rsidP="001F7724">
      <w:pPr>
        <w:spacing w:line="276" w:lineRule="auto"/>
        <w:jc w:val="center"/>
        <w:rPr>
          <w:b/>
          <w:bCs/>
          <w:sz w:val="26"/>
          <w:szCs w:val="26"/>
          <w:lang w:val="pt-BR"/>
        </w:rPr>
      </w:pPr>
      <w:r w:rsidRPr="005A687C">
        <w:rPr>
          <w:b/>
          <w:bCs/>
          <w:sz w:val="26"/>
          <w:szCs w:val="26"/>
          <w:lang w:val="pt-BR"/>
        </w:rPr>
        <w:t>Bảng 5. Tiêu chí, biểu điểm đánh giá chuyên cầ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42"/>
        <w:gridCol w:w="2721"/>
        <w:gridCol w:w="2587"/>
        <w:gridCol w:w="2804"/>
      </w:tblGrid>
      <w:tr w:rsidR="00E9372B" w:rsidRPr="00A57FBE" w14:paraId="53923C60" w14:textId="77777777" w:rsidTr="004942EF">
        <w:tc>
          <w:tcPr>
            <w:tcW w:w="844" w:type="dxa"/>
            <w:vMerge w:val="restart"/>
            <w:vAlign w:val="center"/>
          </w:tcPr>
          <w:p w14:paraId="397F8BF4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Điểm</w:t>
            </w:r>
          </w:p>
        </w:tc>
        <w:tc>
          <w:tcPr>
            <w:tcW w:w="8228" w:type="dxa"/>
            <w:gridSpan w:val="3"/>
            <w:vAlign w:val="center"/>
          </w:tcPr>
          <w:p w14:paraId="6D28DC24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E9372B" w:rsidRPr="00A57FBE" w14:paraId="445EEC31" w14:textId="77777777" w:rsidTr="004942EF">
        <w:tc>
          <w:tcPr>
            <w:tcW w:w="844" w:type="dxa"/>
            <w:vMerge/>
            <w:vAlign w:val="center"/>
          </w:tcPr>
          <w:p w14:paraId="2C230CE9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760" w:type="dxa"/>
            <w:vAlign w:val="center"/>
          </w:tcPr>
          <w:p w14:paraId="57B31EE9" w14:textId="77777777" w:rsidR="00E9372B" w:rsidRPr="00A57FBE" w:rsidRDefault="00E9372B" w:rsidP="001F7724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Dự lớp</w:t>
            </w:r>
          </w:p>
          <w:p w14:paraId="0DB5A970" w14:textId="77777777" w:rsidR="00E9372B" w:rsidRPr="00A57FBE" w:rsidRDefault="00E9372B" w:rsidP="001F7724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623" w:type="dxa"/>
            <w:vAlign w:val="center"/>
          </w:tcPr>
          <w:p w14:paraId="0D31EA88" w14:textId="77777777" w:rsidR="00E9372B" w:rsidRPr="00A57FBE" w:rsidRDefault="00E9372B" w:rsidP="001F7724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</w:t>
            </w:r>
          </w:p>
          <w:p w14:paraId="4EFF29C3" w14:textId="77777777" w:rsidR="00E9372B" w:rsidRPr="00A57FBE" w:rsidRDefault="00E9372B" w:rsidP="001F7724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học trên lớp</w:t>
            </w:r>
          </w:p>
          <w:p w14:paraId="2DF20D2F" w14:textId="77777777" w:rsidR="00E9372B" w:rsidRPr="00A57FBE" w:rsidRDefault="00E9372B" w:rsidP="001F7724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30%)</w:t>
            </w:r>
          </w:p>
        </w:tc>
        <w:tc>
          <w:tcPr>
            <w:tcW w:w="2845" w:type="dxa"/>
            <w:vAlign w:val="center"/>
          </w:tcPr>
          <w:p w14:paraId="39F09AC4" w14:textId="77777777" w:rsidR="00E9372B" w:rsidRPr="00A57FBE" w:rsidRDefault="00E9372B" w:rsidP="001F7724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Ý thức tự học</w:t>
            </w:r>
          </w:p>
          <w:p w14:paraId="5E6E311C" w14:textId="77777777" w:rsidR="00E9372B" w:rsidRPr="00A57FBE" w:rsidRDefault="00E9372B" w:rsidP="001F7724">
            <w:pPr>
              <w:spacing w:line="276" w:lineRule="auto"/>
              <w:jc w:val="center"/>
              <w:rPr>
                <w:b/>
                <w:bCs/>
                <w:lang w:val="pt-BR"/>
              </w:rPr>
            </w:pPr>
            <w:r w:rsidRPr="00A57FBE">
              <w:rPr>
                <w:b/>
                <w:bCs/>
                <w:lang w:val="pt-BR"/>
              </w:rPr>
              <w:t>(40%)</w:t>
            </w:r>
          </w:p>
        </w:tc>
      </w:tr>
      <w:tr w:rsidR="00E9372B" w:rsidRPr="00A57FBE" w14:paraId="79D5F8D4" w14:textId="77777777" w:rsidTr="004942EF">
        <w:tc>
          <w:tcPr>
            <w:tcW w:w="844" w:type="dxa"/>
            <w:vAlign w:val="center"/>
          </w:tcPr>
          <w:p w14:paraId="0897F8A8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4</w:t>
            </w:r>
          </w:p>
        </w:tc>
        <w:tc>
          <w:tcPr>
            <w:tcW w:w="2760" w:type="dxa"/>
            <w:vAlign w:val="center"/>
          </w:tcPr>
          <w:p w14:paraId="492B0B3D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623" w:type="dxa"/>
            <w:vAlign w:val="center"/>
          </w:tcPr>
          <w:p w14:paraId="135B0492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-</w:t>
            </w:r>
          </w:p>
        </w:tc>
        <w:tc>
          <w:tcPr>
            <w:tcW w:w="2845" w:type="dxa"/>
          </w:tcPr>
          <w:p w14:paraId="25CB0D9D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100% các nhiệm vụ học tập giáo viên giao; chủ động chuẩn bị câu hỏi thể hiện có ý thức nghiên cứu tài liệu.</w:t>
            </w:r>
          </w:p>
        </w:tc>
      </w:tr>
      <w:tr w:rsidR="00E9372B" w:rsidRPr="00A57FBE" w14:paraId="24F577D8" w14:textId="77777777" w:rsidTr="004942EF">
        <w:tc>
          <w:tcPr>
            <w:tcW w:w="844" w:type="dxa"/>
            <w:vAlign w:val="center"/>
          </w:tcPr>
          <w:p w14:paraId="20B7D115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3</w:t>
            </w:r>
          </w:p>
        </w:tc>
        <w:tc>
          <w:tcPr>
            <w:tcW w:w="2760" w:type="dxa"/>
          </w:tcPr>
          <w:p w14:paraId="46DCD40B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623" w:type="dxa"/>
          </w:tcPr>
          <w:p w14:paraId="20BF736E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2845" w:type="dxa"/>
          </w:tcPr>
          <w:p w14:paraId="6BBBF6BC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100% các nhiệm vụ học tập giáo viên giao.</w:t>
            </w:r>
          </w:p>
        </w:tc>
      </w:tr>
      <w:tr w:rsidR="00E9372B" w:rsidRPr="00A57FBE" w14:paraId="07BA9C53" w14:textId="77777777" w:rsidTr="004942EF">
        <w:tc>
          <w:tcPr>
            <w:tcW w:w="844" w:type="dxa"/>
            <w:vAlign w:val="center"/>
          </w:tcPr>
          <w:p w14:paraId="78036285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2</w:t>
            </w:r>
          </w:p>
        </w:tc>
        <w:tc>
          <w:tcPr>
            <w:tcW w:w="2760" w:type="dxa"/>
          </w:tcPr>
          <w:p w14:paraId="34E78C57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90% số tiết trên lớp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623" w:type="dxa"/>
          </w:tcPr>
          <w:p w14:paraId="31FFC18B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2845" w:type="dxa"/>
          </w:tcPr>
          <w:p w14:paraId="3BB0C677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75% các nhiệm vụ học tập giáo viên giao.</w:t>
            </w:r>
          </w:p>
        </w:tc>
      </w:tr>
      <w:tr w:rsidR="00E9372B" w:rsidRPr="00A57FBE" w14:paraId="10B5F9AF" w14:textId="77777777" w:rsidTr="004942EF">
        <w:tc>
          <w:tcPr>
            <w:tcW w:w="844" w:type="dxa"/>
            <w:vAlign w:val="center"/>
          </w:tcPr>
          <w:p w14:paraId="1D0BCE82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1</w:t>
            </w:r>
          </w:p>
        </w:tc>
        <w:tc>
          <w:tcPr>
            <w:tcW w:w="2760" w:type="dxa"/>
          </w:tcPr>
          <w:p w14:paraId="68FE0719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Dự đủ, đúng giờ &gt;= 80% số tiết trên lớp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623" w:type="dxa"/>
          </w:tcPr>
          <w:p w14:paraId="74633AEC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Học tập thụ động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845" w:type="dxa"/>
          </w:tcPr>
          <w:p w14:paraId="1DD85EB5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từ 50% các nhiệm vụ học tập giáo viên giao.</w:t>
            </w:r>
          </w:p>
        </w:tc>
      </w:tr>
      <w:tr w:rsidR="00E9372B" w:rsidRPr="00A57FBE" w14:paraId="66C8A3DD" w14:textId="77777777" w:rsidTr="004942EF">
        <w:tc>
          <w:tcPr>
            <w:tcW w:w="844" w:type="dxa"/>
            <w:vAlign w:val="center"/>
          </w:tcPr>
          <w:p w14:paraId="30385D55" w14:textId="77777777" w:rsidR="00E9372B" w:rsidRPr="00A57FBE" w:rsidRDefault="00E9372B" w:rsidP="001F7724">
            <w:pPr>
              <w:spacing w:before="120" w:line="276" w:lineRule="auto"/>
              <w:jc w:val="center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0</w:t>
            </w:r>
          </w:p>
        </w:tc>
        <w:tc>
          <w:tcPr>
            <w:tcW w:w="2760" w:type="dxa"/>
          </w:tcPr>
          <w:p w14:paraId="7D61468A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am dự ít hơn 80% số tiết trên lớp</w:t>
            </w:r>
            <w:r>
              <w:rPr>
                <w:bCs/>
                <w:lang w:val="pt-BR"/>
              </w:rPr>
              <w:t>.</w:t>
            </w:r>
          </w:p>
          <w:p w14:paraId="17DC12F9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623" w:type="dxa"/>
          </w:tcPr>
          <w:p w14:paraId="70D0913A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ái độ học tập không tích cực</w:t>
            </w:r>
            <w:r>
              <w:rPr>
                <w:bCs/>
                <w:lang w:val="pt-BR"/>
              </w:rPr>
              <w:t>.</w:t>
            </w:r>
          </w:p>
        </w:tc>
        <w:tc>
          <w:tcPr>
            <w:tcW w:w="2845" w:type="dxa"/>
          </w:tcPr>
          <w:p w14:paraId="0C6055CF" w14:textId="77777777" w:rsidR="00E9372B" w:rsidRPr="00A57FBE" w:rsidRDefault="00E9372B" w:rsidP="001F7724">
            <w:pPr>
              <w:spacing w:before="120" w:line="276" w:lineRule="auto"/>
              <w:rPr>
                <w:bCs/>
                <w:lang w:val="pt-BR"/>
              </w:rPr>
            </w:pPr>
            <w:r w:rsidRPr="00A57FBE">
              <w:rPr>
                <w:bCs/>
                <w:lang w:val="pt-BR"/>
              </w:rPr>
              <w:t>Thực hiện ít hơn 50% các nhiệm vụ học tập giáo viên giao.</w:t>
            </w:r>
          </w:p>
        </w:tc>
      </w:tr>
    </w:tbl>
    <w:p w14:paraId="326AA8DE" w14:textId="0485CB26" w:rsidR="00EB6F95" w:rsidRPr="00032BAE" w:rsidRDefault="00A6591A" w:rsidP="001F7724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40DD158E" w14:textId="137A3680" w:rsidR="001772E1" w:rsidRPr="007A04A3" w:rsidRDefault="00EB6F95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235BE5">
        <w:rPr>
          <w:sz w:val="26"/>
          <w:szCs w:val="26"/>
          <w:lang w:val="pt-BR"/>
        </w:rPr>
        <w:t>Chương 1-3</w:t>
      </w:r>
    </w:p>
    <w:p w14:paraId="7C90C3CF" w14:textId="37FBE50C" w:rsidR="00EB6F95" w:rsidRDefault="00EB6F95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251F30">
        <w:rPr>
          <w:sz w:val="26"/>
          <w:szCs w:val="26"/>
          <w:lang w:val="pt-BR"/>
        </w:rPr>
        <w:t>Báo cáo, trình bày</w:t>
      </w:r>
    </w:p>
    <w:p w14:paraId="5E05C7DE" w14:textId="77777777" w:rsidR="00E9372B" w:rsidRDefault="00E9372B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Bảng 6. Tiêu chí, biểu điểm đánh giá bài kiểm tra định k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2145"/>
        <w:gridCol w:w="1961"/>
        <w:gridCol w:w="2155"/>
        <w:gridCol w:w="1965"/>
      </w:tblGrid>
      <w:tr w:rsidR="00E9372B" w14:paraId="41BDE484" w14:textId="77777777" w:rsidTr="004942EF">
        <w:tc>
          <w:tcPr>
            <w:tcW w:w="840" w:type="dxa"/>
          </w:tcPr>
          <w:p w14:paraId="1ED1733B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Điểm</w:t>
            </w:r>
          </w:p>
        </w:tc>
        <w:tc>
          <w:tcPr>
            <w:tcW w:w="2204" w:type="dxa"/>
          </w:tcPr>
          <w:p w14:paraId="643E6145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Trình bày</w:t>
            </w:r>
          </w:p>
          <w:p w14:paraId="48266ECE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(30%)</w:t>
            </w:r>
          </w:p>
        </w:tc>
        <w:tc>
          <w:tcPr>
            <w:tcW w:w="2012" w:type="dxa"/>
          </w:tcPr>
          <w:p w14:paraId="0575AD68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 w:rsidRPr="00E054B6">
              <w:rPr>
                <w:b/>
                <w:lang w:val="pt-BR"/>
              </w:rPr>
              <w:t>Bản báo cáo</w:t>
            </w:r>
          </w:p>
          <w:p w14:paraId="0E8A16B9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216" w:type="dxa"/>
            <w:vAlign w:val="center"/>
          </w:tcPr>
          <w:p w14:paraId="62966390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Trả lời</w:t>
            </w:r>
          </w:p>
          <w:p w14:paraId="3E767988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3</w:t>
            </w:r>
            <w:r w:rsidRPr="00E054B6">
              <w:rPr>
                <w:b/>
                <w:lang w:val="pt-BR"/>
              </w:rPr>
              <w:t>0%)</w:t>
            </w:r>
          </w:p>
        </w:tc>
        <w:tc>
          <w:tcPr>
            <w:tcW w:w="2016" w:type="dxa"/>
          </w:tcPr>
          <w:p w14:paraId="622137A9" w14:textId="77777777" w:rsidR="00E9372B" w:rsidRPr="00062A14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Trình chiếu</w:t>
            </w:r>
          </w:p>
          <w:p w14:paraId="2F6145C2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(1</w:t>
            </w:r>
            <w:r w:rsidRPr="00E054B6">
              <w:rPr>
                <w:b/>
                <w:lang w:val="pt-BR"/>
              </w:rPr>
              <w:t>0%)</w:t>
            </w:r>
          </w:p>
        </w:tc>
      </w:tr>
      <w:tr w:rsidR="00E9372B" w14:paraId="78732207" w14:textId="77777777" w:rsidTr="004942EF">
        <w:tc>
          <w:tcPr>
            <w:tcW w:w="840" w:type="dxa"/>
            <w:vAlign w:val="center"/>
          </w:tcPr>
          <w:p w14:paraId="2CF468E8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3</w:t>
            </w:r>
          </w:p>
        </w:tc>
        <w:tc>
          <w:tcPr>
            <w:tcW w:w="2204" w:type="dxa"/>
            <w:vAlign w:val="center"/>
          </w:tcPr>
          <w:p w14:paraId="376954AA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đủ 100% nội dung; phong thái tự tin, thuyết phục; có sử dụng giao tiếp bằng mắt, ngôn ngữ cơ thể.</w:t>
            </w:r>
          </w:p>
        </w:tc>
        <w:tc>
          <w:tcPr>
            <w:tcW w:w="2012" w:type="dxa"/>
            <w:vAlign w:val="center"/>
          </w:tcPr>
          <w:p w14:paraId="5EE1C311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Giải quyết được 100% yêu cầu nhiệm vụ; các thông tin đảm bảo tính chính xác; trình bày đúng thể thức văn bản, văn phong khoa học, diễn đạt mạch lạc.</w:t>
            </w:r>
          </w:p>
        </w:tc>
        <w:tc>
          <w:tcPr>
            <w:tcW w:w="2216" w:type="dxa"/>
            <w:vAlign w:val="center"/>
          </w:tcPr>
          <w:p w14:paraId="16053DB1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100% câu hỏi của GV chấm thi; Trả lời lưu loát, tự tin, thể hiện sự nắm vững kiến thức bài học.</w:t>
            </w:r>
          </w:p>
        </w:tc>
        <w:tc>
          <w:tcPr>
            <w:tcW w:w="2016" w:type="dxa"/>
            <w:vAlign w:val="center"/>
          </w:tcPr>
          <w:p w14:paraId="621C72F6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E9372B" w14:paraId="38AD2995" w14:textId="77777777" w:rsidTr="004942EF">
        <w:tc>
          <w:tcPr>
            <w:tcW w:w="840" w:type="dxa"/>
            <w:vAlign w:val="center"/>
          </w:tcPr>
          <w:p w14:paraId="73ED5E80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2</w:t>
            </w:r>
          </w:p>
        </w:tc>
        <w:tc>
          <w:tcPr>
            <w:tcW w:w="2204" w:type="dxa"/>
            <w:vAlign w:val="center"/>
          </w:tcPr>
          <w:p w14:paraId="744F4D5B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Trình bày đủ ý nhưng phong thái </w:t>
            </w:r>
            <w:r>
              <w:rPr>
                <w:lang w:val="pt-BR"/>
              </w:rPr>
              <w:lastRenderedPageBreak/>
              <w:t>thể hiện còn hạn chế.</w:t>
            </w:r>
          </w:p>
        </w:tc>
        <w:tc>
          <w:tcPr>
            <w:tcW w:w="2012" w:type="dxa"/>
          </w:tcPr>
          <w:p w14:paraId="21579BD0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lastRenderedPageBreak/>
              <w:t xml:space="preserve">Giải quyết được &gt; 80% yêu cầu </w:t>
            </w:r>
            <w:r>
              <w:rPr>
                <w:lang w:val="pt-BR"/>
              </w:rPr>
              <w:lastRenderedPageBreak/>
              <w:t>nhiệm vụ; các thông tin đảm bảo tính chính xác; trình bày đúng thể thức văn bản.</w:t>
            </w:r>
          </w:p>
        </w:tc>
        <w:tc>
          <w:tcPr>
            <w:tcW w:w="2216" w:type="dxa"/>
            <w:vAlign w:val="center"/>
          </w:tcPr>
          <w:p w14:paraId="390148DD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 xml:space="preserve">Trả lời được &gt; 80% câu hỏi của GV </w:t>
            </w:r>
            <w:r>
              <w:rPr>
                <w:lang w:val="pt-BR"/>
              </w:rPr>
              <w:lastRenderedPageBreak/>
              <w:t xml:space="preserve">chấm thi. </w:t>
            </w:r>
          </w:p>
        </w:tc>
        <w:tc>
          <w:tcPr>
            <w:tcW w:w="2016" w:type="dxa"/>
            <w:vAlign w:val="center"/>
          </w:tcPr>
          <w:p w14:paraId="01551903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>-</w:t>
            </w:r>
          </w:p>
        </w:tc>
      </w:tr>
      <w:tr w:rsidR="00E9372B" w14:paraId="06253BCC" w14:textId="77777777" w:rsidTr="004942EF">
        <w:tc>
          <w:tcPr>
            <w:tcW w:w="840" w:type="dxa"/>
            <w:vAlign w:val="center"/>
          </w:tcPr>
          <w:p w14:paraId="66211A63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lastRenderedPageBreak/>
              <w:t>1</w:t>
            </w:r>
          </w:p>
        </w:tc>
        <w:tc>
          <w:tcPr>
            <w:tcW w:w="2204" w:type="dxa"/>
            <w:vAlign w:val="center"/>
          </w:tcPr>
          <w:p w14:paraId="1EFE246E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Trình bày còn thiếu một số ý nhưng đạt &gt;50% nội dung.</w:t>
            </w:r>
          </w:p>
        </w:tc>
        <w:tc>
          <w:tcPr>
            <w:tcW w:w="2012" w:type="dxa"/>
          </w:tcPr>
          <w:p w14:paraId="16C848FC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gt; 50% yêu cầu nhiệm vụ; các thông tin đảm bảo tính chính xác; có một số hạn chế về trình bày báo cáo.</w:t>
            </w:r>
          </w:p>
        </w:tc>
        <w:tc>
          <w:tcPr>
            <w:tcW w:w="2216" w:type="dxa"/>
            <w:vAlign w:val="center"/>
          </w:tcPr>
          <w:p w14:paraId="1CA4A7CB" w14:textId="77777777" w:rsidR="00E9372B" w:rsidRPr="002A34C2" w:rsidRDefault="00E9372B" w:rsidP="001F7724">
            <w:pPr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gt; 50% câu hỏi của GV chấm thi.</w:t>
            </w:r>
          </w:p>
        </w:tc>
        <w:tc>
          <w:tcPr>
            <w:tcW w:w="2016" w:type="dxa"/>
            <w:vAlign w:val="center"/>
          </w:tcPr>
          <w:p w14:paraId="73C5CBB8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ình chiếu khoa học, rõ ràng, hỗ trợ hiệu quả cho phần thuyết trình.</w:t>
            </w:r>
          </w:p>
        </w:tc>
      </w:tr>
      <w:tr w:rsidR="00E9372B" w14:paraId="0E17635C" w14:textId="77777777" w:rsidTr="004942EF">
        <w:tc>
          <w:tcPr>
            <w:tcW w:w="840" w:type="dxa"/>
            <w:vAlign w:val="center"/>
          </w:tcPr>
          <w:p w14:paraId="5D73AE97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 w:rsidRPr="00E054B6">
              <w:rPr>
                <w:lang w:val="pt-BR"/>
              </w:rPr>
              <w:t>0</w:t>
            </w:r>
          </w:p>
        </w:tc>
        <w:tc>
          <w:tcPr>
            <w:tcW w:w="2204" w:type="dxa"/>
            <w:vAlign w:val="center"/>
          </w:tcPr>
          <w:p w14:paraId="39FDBA83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Không trình bày được nội dung.</w:t>
            </w:r>
          </w:p>
        </w:tc>
        <w:tc>
          <w:tcPr>
            <w:tcW w:w="2012" w:type="dxa"/>
          </w:tcPr>
          <w:p w14:paraId="55E8FD65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Giải quyết được &lt; 50% yêu cầu nhiệm vụ.</w:t>
            </w:r>
          </w:p>
        </w:tc>
        <w:tc>
          <w:tcPr>
            <w:tcW w:w="2216" w:type="dxa"/>
            <w:vAlign w:val="center"/>
          </w:tcPr>
          <w:p w14:paraId="664DE24E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Trả lời được &lt; 50% câu hỏi của GV chấm thi.</w:t>
            </w:r>
          </w:p>
        </w:tc>
        <w:tc>
          <w:tcPr>
            <w:tcW w:w="2016" w:type="dxa"/>
            <w:vAlign w:val="center"/>
          </w:tcPr>
          <w:p w14:paraId="54EFC9A3" w14:textId="77777777" w:rsidR="00E9372B" w:rsidRPr="00E054B6" w:rsidRDefault="00E9372B" w:rsidP="001F7724">
            <w:pPr>
              <w:widowControl w:val="0"/>
              <w:tabs>
                <w:tab w:val="left" w:pos="720"/>
              </w:tabs>
              <w:snapToGrid w:val="0"/>
              <w:spacing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Không có bản trình chiếu.</w:t>
            </w:r>
          </w:p>
        </w:tc>
      </w:tr>
    </w:tbl>
    <w:p w14:paraId="0D87CAF9" w14:textId="72374C47" w:rsidR="00EB6F95" w:rsidRPr="00892B26" w:rsidRDefault="00A6591A" w:rsidP="001F7724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2D82755F" w14:textId="070A71A5" w:rsidR="002F2DB6" w:rsidRPr="007A04A3" w:rsidRDefault="00EB6F95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7510AA">
        <w:rPr>
          <w:sz w:val="26"/>
          <w:szCs w:val="26"/>
          <w:lang w:val="pt-BR"/>
        </w:rPr>
        <w:t>Chương 1-</w:t>
      </w:r>
      <w:r w:rsidR="00235BE5">
        <w:rPr>
          <w:sz w:val="26"/>
          <w:szCs w:val="26"/>
          <w:lang w:val="pt-BR"/>
        </w:rPr>
        <w:t>3</w:t>
      </w:r>
    </w:p>
    <w:p w14:paraId="00DD78DC" w14:textId="1915F08C" w:rsidR="00EB6F95" w:rsidRPr="007A04A3" w:rsidRDefault="00EB6F95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7510AA">
        <w:rPr>
          <w:sz w:val="26"/>
          <w:szCs w:val="26"/>
          <w:lang w:val="pt-BR"/>
        </w:rPr>
        <w:t>Thi tự luận</w:t>
      </w:r>
    </w:p>
    <w:p w14:paraId="4B723E01" w14:textId="03E1FEC0" w:rsidR="00EB6F95" w:rsidRDefault="00EB6F95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A922BB">
        <w:rPr>
          <w:sz w:val="26"/>
          <w:szCs w:val="26"/>
          <w:lang w:val="pt-BR"/>
        </w:rPr>
        <w:t xml:space="preserve">i gian: </w:t>
      </w:r>
      <w:r w:rsidR="00235BE5">
        <w:rPr>
          <w:sz w:val="26"/>
          <w:szCs w:val="26"/>
          <w:lang w:val="pt-BR"/>
        </w:rPr>
        <w:t>60</w:t>
      </w:r>
      <w:r w:rsidR="00A922BB">
        <w:rPr>
          <w:sz w:val="26"/>
          <w:szCs w:val="26"/>
          <w:lang w:val="pt-BR"/>
        </w:rPr>
        <w:t xml:space="preserve"> </w:t>
      </w:r>
      <w:r w:rsidRPr="007A04A3">
        <w:rPr>
          <w:sz w:val="26"/>
          <w:szCs w:val="26"/>
          <w:lang w:val="pt-BR"/>
        </w:rPr>
        <w:t xml:space="preserve"> phút</w:t>
      </w:r>
    </w:p>
    <w:p w14:paraId="2EBE4BF0" w14:textId="77777777" w:rsidR="00E9372B" w:rsidRDefault="00E9372B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Bảng 7. Tiêu chí, biểu điểm đánh giá bài 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7"/>
        <w:gridCol w:w="3045"/>
        <w:gridCol w:w="4426"/>
        <w:gridCol w:w="794"/>
      </w:tblGrid>
      <w:tr w:rsidR="00E9372B" w:rsidRPr="00A634CD" w14:paraId="36175214" w14:textId="77777777" w:rsidTr="004942EF">
        <w:trPr>
          <w:tblHeader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1439" w14:textId="77777777" w:rsidR="00E9372B" w:rsidRPr="00A634CD" w:rsidRDefault="00E9372B" w:rsidP="001F7724">
            <w:pPr>
              <w:widowControl w:val="0"/>
              <w:snapToGrid w:val="0"/>
              <w:spacing w:before="40" w:after="40" w:line="276" w:lineRule="auto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STT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8A6F9" w14:textId="77777777" w:rsidR="00E9372B" w:rsidRPr="00A634CD" w:rsidRDefault="00E9372B" w:rsidP="001F7724">
            <w:pPr>
              <w:widowControl w:val="0"/>
              <w:shd w:val="clear" w:color="auto" w:fill="FFFFFF"/>
              <w:snapToGrid w:val="0"/>
              <w:spacing w:before="40" w:after="40" w:line="276" w:lineRule="auto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Nội dung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773F" w14:textId="77777777" w:rsidR="00E9372B" w:rsidRPr="00A634CD" w:rsidRDefault="00E9372B" w:rsidP="001F7724">
            <w:pPr>
              <w:widowControl w:val="0"/>
              <w:snapToGrid w:val="0"/>
              <w:spacing w:before="40" w:after="40" w:line="276" w:lineRule="auto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Tiêu chí đánh giá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D8F17" w14:textId="77777777" w:rsidR="00E9372B" w:rsidRPr="00A634CD" w:rsidRDefault="00E9372B" w:rsidP="001F7724">
            <w:pPr>
              <w:widowControl w:val="0"/>
              <w:snapToGrid w:val="0"/>
              <w:spacing w:before="40" w:after="40" w:line="276" w:lineRule="auto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Điểm</w:t>
            </w:r>
          </w:p>
        </w:tc>
      </w:tr>
      <w:tr w:rsidR="00E9372B" w:rsidRPr="00A634CD" w14:paraId="7490E215" w14:textId="77777777" w:rsidTr="004942EF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49252" w14:textId="77777777" w:rsidR="00E9372B" w:rsidRPr="00A634CD" w:rsidRDefault="00E9372B" w:rsidP="001F7724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1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3174" w14:textId="37A154B8" w:rsidR="00E9372B" w:rsidRPr="00A634CD" w:rsidRDefault="00E9372B" w:rsidP="001F7724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lang w:val="pt-BR"/>
              </w:rPr>
            </w:pPr>
            <w:r w:rsidRPr="00A634CD">
              <w:rPr>
                <w:lang w:val="pt-BR"/>
              </w:rPr>
              <w:t xml:space="preserve">Tổng quan kiến thức về </w:t>
            </w:r>
            <w:r>
              <w:rPr>
                <w:lang w:val="pt-BR"/>
              </w:rPr>
              <w:t>đặc điểm sinh học của rong biển.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BE491" w14:textId="77777777" w:rsidR="00E9372B" w:rsidRPr="00A634CD" w:rsidRDefault="00E9372B" w:rsidP="001F7724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C55B5" w14:textId="77777777" w:rsidR="00E9372B" w:rsidRPr="00A634CD" w:rsidRDefault="00E9372B" w:rsidP="001F7724">
            <w:pPr>
              <w:widowControl w:val="0"/>
              <w:snapToGrid w:val="0"/>
              <w:spacing w:before="40" w:after="40" w:line="276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</w:tr>
      <w:tr w:rsidR="00E9372B" w:rsidRPr="00A634CD" w14:paraId="1022008A" w14:textId="77777777" w:rsidTr="004942EF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E3DF5" w14:textId="77777777" w:rsidR="00E9372B" w:rsidRPr="00A634CD" w:rsidRDefault="00E9372B" w:rsidP="001F7724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2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BC36E" w14:textId="2ECDC040" w:rsidR="00E9372B" w:rsidRPr="00A634CD" w:rsidRDefault="00E9372B" w:rsidP="001F7724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Nhân giống rong biển.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54A9" w14:textId="77777777" w:rsidR="00E9372B" w:rsidRPr="00A634CD" w:rsidRDefault="00E9372B" w:rsidP="001F7724">
            <w:pPr>
              <w:spacing w:before="120" w:line="276" w:lineRule="auto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</w:t>
            </w:r>
            <w:r>
              <w:rPr>
                <w:lang w:val="pt-BR"/>
              </w:rPr>
              <w:t>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C16B" w14:textId="77777777" w:rsidR="00E9372B" w:rsidRPr="00A634CD" w:rsidRDefault="00E9372B" w:rsidP="001F7724">
            <w:pPr>
              <w:spacing w:line="276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</w:tr>
      <w:tr w:rsidR="00E9372B" w:rsidRPr="00A634CD" w14:paraId="64B83877" w14:textId="77777777" w:rsidTr="004942EF"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B595F" w14:textId="77777777" w:rsidR="00E9372B" w:rsidRPr="00A634CD" w:rsidRDefault="00E9372B" w:rsidP="001F7724">
            <w:pPr>
              <w:widowControl w:val="0"/>
              <w:snapToGrid w:val="0"/>
              <w:spacing w:line="276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3</w:t>
            </w:r>
          </w:p>
        </w:tc>
        <w:tc>
          <w:tcPr>
            <w:tcW w:w="1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03D92" w14:textId="1732BA9B" w:rsidR="00E9372B" w:rsidRPr="00A634CD" w:rsidRDefault="00E9372B" w:rsidP="001F7724">
            <w:pPr>
              <w:pStyle w:val="ListParagraph"/>
              <w:tabs>
                <w:tab w:val="left" w:pos="34"/>
                <w:tab w:val="left" w:pos="318"/>
              </w:tabs>
              <w:spacing w:before="120" w:line="276" w:lineRule="auto"/>
              <w:ind w:left="28" w:right="28"/>
              <w:jc w:val="both"/>
              <w:rPr>
                <w:lang w:val="pt-BR"/>
              </w:rPr>
            </w:pPr>
            <w:r>
              <w:rPr>
                <w:lang w:val="pt-BR"/>
              </w:rPr>
              <w:t>Trồng rong biển thương phẩm.</w:t>
            </w:r>
          </w:p>
        </w:tc>
        <w:tc>
          <w:tcPr>
            <w:tcW w:w="2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DC63" w14:textId="77777777" w:rsidR="00E9372B" w:rsidRPr="00A634CD" w:rsidRDefault="00E9372B" w:rsidP="001F7724">
            <w:pPr>
              <w:spacing w:before="120" w:line="276" w:lineRule="auto"/>
              <w:rPr>
                <w:lang w:val="pt-BR"/>
              </w:rPr>
            </w:pPr>
            <w:r w:rsidRPr="00A634CD">
              <w:rPr>
                <w:lang w:val="pt-BR"/>
              </w:rPr>
              <w:t>- Theo đáp án chấm: Đủ ý, rõ ràng; có thể trình bày theo cách khác nhưng đúng vẫn cho điểm tối đa</w:t>
            </w:r>
            <w:r>
              <w:rPr>
                <w:lang w:val="pt-BR"/>
              </w:rPr>
              <w:t>.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18D58" w14:textId="77777777" w:rsidR="00E9372B" w:rsidRPr="00A634CD" w:rsidRDefault="00E9372B" w:rsidP="001F7724">
            <w:pPr>
              <w:spacing w:line="276" w:lineRule="auto"/>
              <w:jc w:val="center"/>
              <w:rPr>
                <w:lang w:val="pt-BR"/>
              </w:rPr>
            </w:pPr>
            <w:r w:rsidRPr="00A634CD">
              <w:rPr>
                <w:lang w:val="pt-BR"/>
              </w:rPr>
              <w:t>4</w:t>
            </w:r>
          </w:p>
        </w:tc>
      </w:tr>
      <w:tr w:rsidR="00E9372B" w:rsidRPr="00A634CD" w14:paraId="3F7205A9" w14:textId="77777777" w:rsidTr="004942EF">
        <w:tc>
          <w:tcPr>
            <w:tcW w:w="456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B22B9" w14:textId="77777777" w:rsidR="00E9372B" w:rsidRPr="00A634CD" w:rsidRDefault="00E9372B" w:rsidP="001F7724">
            <w:pPr>
              <w:spacing w:line="276" w:lineRule="auto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Tổng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BF7D" w14:textId="77777777" w:rsidR="00E9372B" w:rsidRPr="00A634CD" w:rsidRDefault="00E9372B" w:rsidP="001F7724">
            <w:pPr>
              <w:spacing w:line="276" w:lineRule="auto"/>
              <w:jc w:val="center"/>
              <w:rPr>
                <w:b/>
                <w:lang w:val="pt-BR"/>
              </w:rPr>
            </w:pPr>
            <w:r w:rsidRPr="00A634CD">
              <w:rPr>
                <w:b/>
                <w:lang w:val="pt-BR"/>
              </w:rPr>
              <w:t>10</w:t>
            </w:r>
          </w:p>
        </w:tc>
      </w:tr>
    </w:tbl>
    <w:p w14:paraId="145009C7" w14:textId="77777777" w:rsidR="00E9372B" w:rsidRDefault="00E9372B" w:rsidP="001F7724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</w:p>
    <w:p w14:paraId="7BEEC8B2" w14:textId="77777777" w:rsidR="007C587E" w:rsidRPr="00A25DDA" w:rsidRDefault="007C587E" w:rsidP="001F7724">
      <w:pPr>
        <w:spacing w:after="240" w:line="276" w:lineRule="auto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g Ninh, ngày….tháng….năm…..</w:t>
      </w:r>
    </w:p>
    <w:tbl>
      <w:tblPr>
        <w:tblStyle w:val="TableGrid"/>
        <w:tblW w:w="1001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89"/>
        <w:gridCol w:w="2436"/>
        <w:gridCol w:w="929"/>
        <w:gridCol w:w="4059"/>
      </w:tblGrid>
      <w:tr w:rsidR="007C587E" w14:paraId="6FA6D972" w14:textId="77777777" w:rsidTr="00D64B7D">
        <w:trPr>
          <w:trHeight w:val="2145"/>
        </w:trPr>
        <w:tc>
          <w:tcPr>
            <w:tcW w:w="2589" w:type="dxa"/>
          </w:tcPr>
          <w:p w14:paraId="12964B81" w14:textId="77777777" w:rsidR="007C587E" w:rsidRPr="00343C81" w:rsidRDefault="007C587E" w:rsidP="001F7724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Hiệu trưởng</w:t>
            </w:r>
          </w:p>
        </w:tc>
        <w:tc>
          <w:tcPr>
            <w:tcW w:w="2436" w:type="dxa"/>
          </w:tcPr>
          <w:p w14:paraId="2ADB4AA3" w14:textId="77777777" w:rsidR="007C587E" w:rsidRPr="00343C81" w:rsidRDefault="007C587E" w:rsidP="001F7724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</w:tc>
        <w:tc>
          <w:tcPr>
            <w:tcW w:w="929" w:type="dxa"/>
          </w:tcPr>
          <w:p w14:paraId="39CB2096" w14:textId="77777777" w:rsidR="007C587E" w:rsidRDefault="007C587E" w:rsidP="001F7724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  <w:tc>
          <w:tcPr>
            <w:tcW w:w="4059" w:type="dxa"/>
          </w:tcPr>
          <w:p w14:paraId="40ADFE5F" w14:textId="77777777" w:rsidR="007C587E" w:rsidRDefault="007C587E" w:rsidP="001F7724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6E046138" w14:textId="77777777" w:rsidR="007C587E" w:rsidRDefault="007C587E" w:rsidP="001F7724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391291F6" w14:textId="70A68174" w:rsidR="007C587E" w:rsidRDefault="007C587E" w:rsidP="001F7724">
            <w:pPr>
              <w:spacing w:line="276" w:lineRule="auto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3EC1245F" w14:textId="77777777" w:rsidR="007C587E" w:rsidRDefault="007C587E" w:rsidP="001F7724">
            <w:pPr>
              <w:spacing w:line="276" w:lineRule="auto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18766482" w14:textId="77777777" w:rsidR="007C587E" w:rsidRDefault="007C587E" w:rsidP="001F7724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  <w:lang w:val="vi-VN"/>
              </w:rPr>
            </w:pPr>
          </w:p>
          <w:p w14:paraId="7869030C" w14:textId="237F95E7" w:rsidR="007C587E" w:rsidRPr="007C587E" w:rsidRDefault="007C587E" w:rsidP="001F7724">
            <w:pPr>
              <w:spacing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Đặng Toàn Vinh</w:t>
            </w:r>
          </w:p>
        </w:tc>
      </w:tr>
    </w:tbl>
    <w:p w14:paraId="54E30863" w14:textId="77777777" w:rsidR="00852514" w:rsidRDefault="00852514" w:rsidP="001F7724">
      <w:pPr>
        <w:spacing w:line="276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bookmarkEnd w:id="0"/>
    <w:p w14:paraId="0DA2C822" w14:textId="02EE31D1" w:rsidR="00771006" w:rsidRPr="00771006" w:rsidRDefault="00771006" w:rsidP="001F7724">
      <w:pPr>
        <w:spacing w:before="120" w:line="276" w:lineRule="auto"/>
        <w:jc w:val="both"/>
        <w:rPr>
          <w:sz w:val="26"/>
          <w:szCs w:val="26"/>
          <w:lang w:val="sv-SE"/>
        </w:rPr>
      </w:pPr>
    </w:p>
    <w:sectPr w:rsidR="00771006" w:rsidRPr="00771006" w:rsidSect="00ED1FCA">
      <w:footerReference w:type="default" r:id="rId8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E33405" w14:textId="77777777" w:rsidR="00FC2390" w:rsidRDefault="00FC2390">
      <w:r>
        <w:separator/>
      </w:r>
    </w:p>
  </w:endnote>
  <w:endnote w:type="continuationSeparator" w:id="0">
    <w:p w14:paraId="01D93918" w14:textId="77777777" w:rsidR="00FC2390" w:rsidRDefault="00FC2390">
      <w:r>
        <w:continuationSeparator/>
      </w:r>
    </w:p>
  </w:endnote>
  <w:endnote w:id="1">
    <w:p w14:paraId="0CCDF689" w14:textId="77777777" w:rsidR="00681AE1" w:rsidRPr="00BE7614" w:rsidRDefault="00681AE1" w:rsidP="00BE7614">
      <w:pPr>
        <w:rPr>
          <w:bCs/>
          <w:sz w:val="26"/>
          <w:szCs w:val="26"/>
          <w:lang w:val="sv-SE"/>
        </w:rPr>
      </w:pPr>
      <w:r w:rsidRPr="00BE7614">
        <w:rPr>
          <w:bCs/>
          <w:sz w:val="26"/>
          <w:szCs w:val="26"/>
          <w:lang w:val="sv-SE"/>
        </w:rPr>
        <w:endnoteRef/>
      </w:r>
      <w:r w:rsidRPr="00BE7614">
        <w:rPr>
          <w:bCs/>
          <w:sz w:val="26"/>
          <w:szCs w:val="26"/>
          <w:lang w:val="sv-SE"/>
        </w:rPr>
        <w:t xml:space="preserve"> Mục tiêu cụ thể (Cos) bắt đầu bằng từ “Có….”; số CO nên trong khoảng từ 4-6 CO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.VnArialH"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62CFAE" w14:textId="77777777" w:rsidR="00681AE1" w:rsidRDefault="00681AE1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F27122" w:rsidRPr="00F27122">
      <w:rPr>
        <w:rFonts w:eastAsiaTheme="majorEastAsia"/>
        <w:noProof/>
        <w:sz w:val="20"/>
        <w:szCs w:val="20"/>
      </w:rPr>
      <w:t>7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681AE1" w:rsidRDefault="00681A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75C4F2" w14:textId="77777777" w:rsidR="00FC2390" w:rsidRDefault="00FC2390">
      <w:r>
        <w:separator/>
      </w:r>
    </w:p>
  </w:footnote>
  <w:footnote w:type="continuationSeparator" w:id="0">
    <w:p w14:paraId="21FD3445" w14:textId="77777777" w:rsidR="00FC2390" w:rsidRDefault="00FC2390">
      <w:r>
        <w:continuationSeparator/>
      </w:r>
    </w:p>
  </w:footnote>
  <w:footnote w:id="1">
    <w:p w14:paraId="5BCCA9E5" w14:textId="77777777" w:rsidR="0054253E" w:rsidRPr="009C7C68" w:rsidRDefault="0054253E" w:rsidP="0054253E">
      <w:pPr>
        <w:pStyle w:val="FirstLine"/>
        <w:spacing w:after="0"/>
        <w:rPr>
          <w:color w:val="auto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9C7C68">
        <w:rPr>
          <w:color w:val="auto"/>
          <w:sz w:val="20"/>
          <w:szCs w:val="20"/>
        </w:rPr>
        <w:t>I (Introduced) – CLO có hỗ trợ đạt được PLO và ở mức giới thiệu/bắt đầ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R (Reinforced) – CLO có hỗ trợ đạt được PLO và ở mức nâng cao hơn mức bắt đầu, có nhiều cơ hội được thực hành, thí nghiệm, thực tế,…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M (Mastery) – CLO có hỗ trợ cao đạt được PLO và ở mức thuần thục/thông hiểu</w:t>
      </w:r>
      <w:r>
        <w:rPr>
          <w:color w:val="auto"/>
          <w:sz w:val="20"/>
          <w:szCs w:val="20"/>
        </w:rPr>
        <w:t xml:space="preserve">; </w:t>
      </w:r>
      <w:r w:rsidRPr="009C7C68">
        <w:rPr>
          <w:color w:val="auto"/>
          <w:sz w:val="20"/>
          <w:szCs w:val="20"/>
        </w:rPr>
        <w:t>A (Assessed) – Học phần quan trọng (hỗ trợ tối đa việc đạt được PLO) cần được thu thập minh chứng để đánh giá CĐR CTĐT.</w:t>
      </w:r>
    </w:p>
    <w:p w14:paraId="559EAB74" w14:textId="77777777" w:rsidR="0054253E" w:rsidRDefault="0054253E" w:rsidP="0054253E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06BE8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A02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DF9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0F76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3B5E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419B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1F7724"/>
    <w:rsid w:val="002011C0"/>
    <w:rsid w:val="00201215"/>
    <w:rsid w:val="00201C5A"/>
    <w:rsid w:val="0020330D"/>
    <w:rsid w:val="00203F89"/>
    <w:rsid w:val="0020406D"/>
    <w:rsid w:val="00204B49"/>
    <w:rsid w:val="0020600A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5BE5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50F6B"/>
    <w:rsid w:val="002518B1"/>
    <w:rsid w:val="00251CA9"/>
    <w:rsid w:val="00251F30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19AE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5FB"/>
    <w:rsid w:val="002C7BFD"/>
    <w:rsid w:val="002D05C8"/>
    <w:rsid w:val="002D062A"/>
    <w:rsid w:val="002D3892"/>
    <w:rsid w:val="002D3A46"/>
    <w:rsid w:val="002D3C4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79E8"/>
    <w:rsid w:val="00360222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D0A3E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2BBF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33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0BDC"/>
    <w:rsid w:val="00471302"/>
    <w:rsid w:val="00471C85"/>
    <w:rsid w:val="00472AB4"/>
    <w:rsid w:val="00475E55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86"/>
    <w:rsid w:val="00494F4B"/>
    <w:rsid w:val="00495188"/>
    <w:rsid w:val="004962A8"/>
    <w:rsid w:val="004A0E1D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6406"/>
    <w:rsid w:val="004D721A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4E91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253E"/>
    <w:rsid w:val="00543ECF"/>
    <w:rsid w:val="0054454F"/>
    <w:rsid w:val="00547CC3"/>
    <w:rsid w:val="00547E51"/>
    <w:rsid w:val="00552409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4E89"/>
    <w:rsid w:val="005A5601"/>
    <w:rsid w:val="005A58B3"/>
    <w:rsid w:val="005A613E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ACB"/>
    <w:rsid w:val="005D4C26"/>
    <w:rsid w:val="005D5265"/>
    <w:rsid w:val="005D5AA8"/>
    <w:rsid w:val="005D5CA9"/>
    <w:rsid w:val="005E0D24"/>
    <w:rsid w:val="005E1CB9"/>
    <w:rsid w:val="005E2D73"/>
    <w:rsid w:val="005E438D"/>
    <w:rsid w:val="005E441B"/>
    <w:rsid w:val="005E4D11"/>
    <w:rsid w:val="005E5137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1AE1"/>
    <w:rsid w:val="006829F4"/>
    <w:rsid w:val="00683053"/>
    <w:rsid w:val="00683132"/>
    <w:rsid w:val="00683702"/>
    <w:rsid w:val="006851DB"/>
    <w:rsid w:val="0068756A"/>
    <w:rsid w:val="0068796E"/>
    <w:rsid w:val="00690872"/>
    <w:rsid w:val="00690C19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FE1"/>
    <w:rsid w:val="007510AA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0ED9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621"/>
    <w:rsid w:val="007C238D"/>
    <w:rsid w:val="007C2895"/>
    <w:rsid w:val="007C2DDD"/>
    <w:rsid w:val="007C3C33"/>
    <w:rsid w:val="007C437B"/>
    <w:rsid w:val="007C587E"/>
    <w:rsid w:val="007C6362"/>
    <w:rsid w:val="007C74A0"/>
    <w:rsid w:val="007C7D4E"/>
    <w:rsid w:val="007D2404"/>
    <w:rsid w:val="007D57D3"/>
    <w:rsid w:val="007D6815"/>
    <w:rsid w:val="007D6C48"/>
    <w:rsid w:val="007D75AB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5661C"/>
    <w:rsid w:val="00860702"/>
    <w:rsid w:val="0086240B"/>
    <w:rsid w:val="00863F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4C33"/>
    <w:rsid w:val="008A63CF"/>
    <w:rsid w:val="008A7034"/>
    <w:rsid w:val="008A724D"/>
    <w:rsid w:val="008B01E3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D1032"/>
    <w:rsid w:val="008D187B"/>
    <w:rsid w:val="008D54FD"/>
    <w:rsid w:val="008D565B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356E"/>
    <w:rsid w:val="00967C51"/>
    <w:rsid w:val="009701C6"/>
    <w:rsid w:val="0097265F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57E0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AB2"/>
    <w:rsid w:val="009C3568"/>
    <w:rsid w:val="009C3AE9"/>
    <w:rsid w:val="009C4470"/>
    <w:rsid w:val="009C548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4FC7"/>
    <w:rsid w:val="009F0229"/>
    <w:rsid w:val="009F07B4"/>
    <w:rsid w:val="009F1BB9"/>
    <w:rsid w:val="009F2EC9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301D5"/>
    <w:rsid w:val="00B31973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9F2"/>
    <w:rsid w:val="00B77C9E"/>
    <w:rsid w:val="00B80624"/>
    <w:rsid w:val="00B80663"/>
    <w:rsid w:val="00B808E9"/>
    <w:rsid w:val="00B8132B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093"/>
    <w:rsid w:val="00BA518A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175"/>
    <w:rsid w:val="00C55F73"/>
    <w:rsid w:val="00C6055C"/>
    <w:rsid w:val="00C619E2"/>
    <w:rsid w:val="00C61E2F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43A0"/>
    <w:rsid w:val="00CD591C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381A"/>
    <w:rsid w:val="00DC4695"/>
    <w:rsid w:val="00DC5123"/>
    <w:rsid w:val="00DC5386"/>
    <w:rsid w:val="00DC6E44"/>
    <w:rsid w:val="00DD0CD0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C7E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4B81"/>
    <w:rsid w:val="00E36D89"/>
    <w:rsid w:val="00E4131E"/>
    <w:rsid w:val="00E42575"/>
    <w:rsid w:val="00E42E45"/>
    <w:rsid w:val="00E44122"/>
    <w:rsid w:val="00E4462A"/>
    <w:rsid w:val="00E45236"/>
    <w:rsid w:val="00E45C1A"/>
    <w:rsid w:val="00E47950"/>
    <w:rsid w:val="00E50408"/>
    <w:rsid w:val="00E50631"/>
    <w:rsid w:val="00E50D1C"/>
    <w:rsid w:val="00E52719"/>
    <w:rsid w:val="00E534EC"/>
    <w:rsid w:val="00E535A8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E13"/>
    <w:rsid w:val="00E930E4"/>
    <w:rsid w:val="00E9372B"/>
    <w:rsid w:val="00E93907"/>
    <w:rsid w:val="00E9728A"/>
    <w:rsid w:val="00EA10B0"/>
    <w:rsid w:val="00EA236F"/>
    <w:rsid w:val="00EA4587"/>
    <w:rsid w:val="00EA5F4E"/>
    <w:rsid w:val="00EA6357"/>
    <w:rsid w:val="00EA72D4"/>
    <w:rsid w:val="00EB0EC9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3E"/>
    <w:rsid w:val="00ED6C23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F82"/>
    <w:rsid w:val="00EF2B23"/>
    <w:rsid w:val="00EF61D5"/>
    <w:rsid w:val="00EF78F7"/>
    <w:rsid w:val="00F01FC8"/>
    <w:rsid w:val="00F05EAC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122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C2390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  <w15:docId w15:val="{A9DDF29B-0C9C-4CE1-8606-8C30206C1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5425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4253E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5425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17A11E-99F1-4D60-9C27-9D0D53653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1146</Words>
  <Characters>653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7668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Admin</cp:lastModifiedBy>
  <cp:revision>8</cp:revision>
  <cp:lastPrinted>2019-03-13T10:02:00Z</cp:lastPrinted>
  <dcterms:created xsi:type="dcterms:W3CDTF">2020-07-21T03:58:00Z</dcterms:created>
  <dcterms:modified xsi:type="dcterms:W3CDTF">2023-02-2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